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DF54C" w14:textId="24A35C24" w:rsidR="00035083" w:rsidRDefault="00035083" w:rsidP="00943AE2">
      <w:pPr>
        <w:pStyle w:val="Default"/>
        <w:spacing w:line="360" w:lineRule="auto"/>
        <w:jc w:val="center"/>
        <w:rPr>
          <w:sz w:val="32"/>
          <w:szCs w:val="32"/>
        </w:rPr>
      </w:pPr>
      <w:bookmarkStart w:id="0" w:name="_Hlk55640919"/>
      <w:bookmarkEnd w:id="0"/>
      <w:r>
        <w:rPr>
          <w:sz w:val="32"/>
          <w:szCs w:val="32"/>
        </w:rPr>
        <w:t>A Project Report on</w:t>
      </w:r>
    </w:p>
    <w:p w14:paraId="217852D5" w14:textId="25D22937" w:rsidR="00035083" w:rsidRDefault="00035083" w:rsidP="00943AE2">
      <w:pPr>
        <w:pStyle w:val="Default"/>
        <w:spacing w:line="360" w:lineRule="auto"/>
        <w:jc w:val="center"/>
        <w:rPr>
          <w:i/>
          <w:iCs/>
          <w:color w:val="FF0000"/>
          <w:sz w:val="32"/>
          <w:szCs w:val="32"/>
        </w:rPr>
      </w:pPr>
      <w:r w:rsidRPr="0044083B">
        <w:rPr>
          <w:i/>
          <w:iCs/>
          <w:color w:val="FF0000"/>
          <w:sz w:val="32"/>
          <w:szCs w:val="32"/>
        </w:rPr>
        <w:t>(TNR, 16pt, centrally aligned)</w:t>
      </w:r>
    </w:p>
    <w:p w14:paraId="0A83E1C6" w14:textId="77777777" w:rsidR="00943AE2" w:rsidRPr="00943AE2" w:rsidRDefault="00943AE2" w:rsidP="00943AE2">
      <w:pPr>
        <w:pStyle w:val="Default"/>
        <w:spacing w:line="360" w:lineRule="auto"/>
        <w:jc w:val="center"/>
        <w:rPr>
          <w:color w:val="auto"/>
          <w:sz w:val="32"/>
          <w:szCs w:val="32"/>
        </w:rPr>
      </w:pPr>
    </w:p>
    <w:p w14:paraId="200E7046" w14:textId="74731BD5" w:rsidR="00035083" w:rsidRDefault="00684371" w:rsidP="00943AE2">
      <w:pPr>
        <w:pStyle w:val="Default"/>
        <w:spacing w:line="360" w:lineRule="auto"/>
        <w:jc w:val="center"/>
        <w:rPr>
          <w:sz w:val="54"/>
          <w:szCs w:val="54"/>
        </w:rPr>
      </w:pPr>
      <w:r>
        <w:rPr>
          <w:b/>
          <w:bCs/>
          <w:sz w:val="54"/>
          <w:szCs w:val="54"/>
        </w:rPr>
        <w:t>TITLE OF THE PROJECT REPORT</w:t>
      </w:r>
    </w:p>
    <w:p w14:paraId="5C30A1AF" w14:textId="64F5FE6D" w:rsidR="00035083" w:rsidRPr="0044083B" w:rsidRDefault="00035083" w:rsidP="00943AE2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FF0000"/>
          <w:sz w:val="28"/>
        </w:rPr>
      </w:pPr>
      <w:r w:rsidRPr="0044083B">
        <w:rPr>
          <w:rFonts w:ascii="Times New Roman" w:hAnsi="Times New Roman" w:cs="Times New Roman"/>
          <w:i/>
          <w:iCs/>
          <w:color w:val="FF0000"/>
          <w:sz w:val="32"/>
          <w:szCs w:val="32"/>
        </w:rPr>
        <w:t>(TNR, 27pt, Bold, Centrally Aligned, Title Case)</w:t>
      </w:r>
    </w:p>
    <w:p w14:paraId="0A596258" w14:textId="007924A7" w:rsidR="00035083" w:rsidRPr="00AD2C93" w:rsidRDefault="00035083" w:rsidP="00943AE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0"/>
          <w:sz w:val="32"/>
          <w:szCs w:val="32"/>
        </w:rPr>
      </w:pPr>
      <w:r w:rsidRPr="00035083">
        <w:rPr>
          <w:rFonts w:ascii="Times New Roman" w:hAnsi="Times New Roman" w:cs="Times New Roman"/>
          <w:color w:val="000000"/>
          <w:sz w:val="32"/>
          <w:szCs w:val="32"/>
        </w:rPr>
        <w:t>By</w:t>
      </w:r>
    </w:p>
    <w:p w14:paraId="37C08005" w14:textId="20BB96BE" w:rsidR="0044083B" w:rsidRPr="00035083" w:rsidRDefault="0044083B" w:rsidP="00943AE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0"/>
          <w:sz w:val="32"/>
          <w:szCs w:val="32"/>
        </w:rPr>
      </w:pPr>
      <w:r w:rsidRPr="00035083">
        <w:rPr>
          <w:rFonts w:ascii="Times New Roman" w:hAnsi="Times New Roman" w:cs="Times New Roman"/>
          <w:b/>
          <w:bCs/>
          <w:color w:val="000000"/>
          <w:sz w:val="32"/>
          <w:szCs w:val="32"/>
        </w:rPr>
        <w:t xml:space="preserve">Name </w:t>
      </w:r>
      <w:r>
        <w:rPr>
          <w:rFonts w:ascii="Times New Roman" w:hAnsi="Times New Roman" w:cs="Times New Roman"/>
          <w:b/>
          <w:bCs/>
          <w:color w:val="000000"/>
          <w:sz w:val="32"/>
          <w:szCs w:val="32"/>
        </w:rPr>
        <w:t>of the student 1 (GR Number)</w:t>
      </w:r>
    </w:p>
    <w:p w14:paraId="4307F597" w14:textId="3241AF8D" w:rsidR="0044083B" w:rsidRPr="00035083" w:rsidRDefault="0044083B" w:rsidP="00943AE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0"/>
          <w:sz w:val="32"/>
          <w:szCs w:val="32"/>
        </w:rPr>
      </w:pPr>
      <w:r w:rsidRPr="00035083">
        <w:rPr>
          <w:rFonts w:ascii="Times New Roman" w:hAnsi="Times New Roman" w:cs="Times New Roman"/>
          <w:b/>
          <w:bCs/>
          <w:color w:val="000000"/>
          <w:sz w:val="32"/>
          <w:szCs w:val="32"/>
        </w:rPr>
        <w:t xml:space="preserve">Name </w:t>
      </w:r>
      <w:r>
        <w:rPr>
          <w:rFonts w:ascii="Times New Roman" w:hAnsi="Times New Roman" w:cs="Times New Roman"/>
          <w:b/>
          <w:bCs/>
          <w:color w:val="000000"/>
          <w:sz w:val="32"/>
          <w:szCs w:val="32"/>
        </w:rPr>
        <w:t>of the student 2 (GR Number)</w:t>
      </w:r>
    </w:p>
    <w:p w14:paraId="2365886F" w14:textId="03ABAD4D" w:rsidR="0044083B" w:rsidRPr="00035083" w:rsidRDefault="0044083B" w:rsidP="00943AE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0"/>
          <w:sz w:val="32"/>
          <w:szCs w:val="32"/>
        </w:rPr>
      </w:pPr>
      <w:r w:rsidRPr="00035083">
        <w:rPr>
          <w:rFonts w:ascii="Times New Roman" w:hAnsi="Times New Roman" w:cs="Times New Roman"/>
          <w:b/>
          <w:bCs/>
          <w:color w:val="000000"/>
          <w:sz w:val="32"/>
          <w:szCs w:val="32"/>
        </w:rPr>
        <w:t xml:space="preserve">Name </w:t>
      </w:r>
      <w:r>
        <w:rPr>
          <w:rFonts w:ascii="Times New Roman" w:hAnsi="Times New Roman" w:cs="Times New Roman"/>
          <w:b/>
          <w:bCs/>
          <w:color w:val="000000"/>
          <w:sz w:val="32"/>
          <w:szCs w:val="32"/>
        </w:rPr>
        <w:t>of the student 3 (GR Number)</w:t>
      </w:r>
    </w:p>
    <w:p w14:paraId="092FE2D1" w14:textId="41DF7008" w:rsidR="0044083B" w:rsidRPr="00035083" w:rsidRDefault="0044083B" w:rsidP="00943AE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0"/>
          <w:sz w:val="32"/>
          <w:szCs w:val="32"/>
        </w:rPr>
      </w:pPr>
      <w:r w:rsidRPr="00035083">
        <w:rPr>
          <w:rFonts w:ascii="Times New Roman" w:hAnsi="Times New Roman" w:cs="Times New Roman"/>
          <w:b/>
          <w:bCs/>
          <w:color w:val="000000"/>
          <w:sz w:val="32"/>
          <w:szCs w:val="32"/>
        </w:rPr>
        <w:t xml:space="preserve">Name </w:t>
      </w:r>
      <w:r>
        <w:rPr>
          <w:rFonts w:ascii="Times New Roman" w:hAnsi="Times New Roman" w:cs="Times New Roman"/>
          <w:b/>
          <w:bCs/>
          <w:color w:val="000000"/>
          <w:sz w:val="32"/>
          <w:szCs w:val="32"/>
        </w:rPr>
        <w:t>of the student 4 (GR Number)</w:t>
      </w:r>
    </w:p>
    <w:p w14:paraId="542F7BF4" w14:textId="77777777" w:rsidR="0044083B" w:rsidRPr="0044083B" w:rsidRDefault="0044083B" w:rsidP="00943AE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i/>
          <w:iCs/>
          <w:color w:val="FF0000"/>
          <w:sz w:val="32"/>
          <w:szCs w:val="32"/>
        </w:rPr>
      </w:pPr>
      <w:r w:rsidRPr="00035083">
        <w:rPr>
          <w:rFonts w:ascii="Times New Roman" w:hAnsi="Times New Roman" w:cs="Times New Roman"/>
          <w:i/>
          <w:iCs/>
          <w:color w:val="FF0000"/>
          <w:sz w:val="32"/>
          <w:szCs w:val="32"/>
        </w:rPr>
        <w:t>(TNR, 16pt, Centrally Aligned)</w:t>
      </w:r>
    </w:p>
    <w:p w14:paraId="0C551983" w14:textId="3CB313B6" w:rsidR="0044083B" w:rsidRDefault="0044083B" w:rsidP="00943AE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0"/>
          <w:sz w:val="32"/>
          <w:szCs w:val="32"/>
        </w:rPr>
      </w:pPr>
    </w:p>
    <w:p w14:paraId="3D07FF50" w14:textId="7993869E" w:rsidR="0044083B" w:rsidRPr="00AD2C93" w:rsidRDefault="0044083B" w:rsidP="00943AE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color w:val="000000"/>
          <w:sz w:val="32"/>
          <w:szCs w:val="32"/>
        </w:rPr>
      </w:pPr>
      <w:r w:rsidRPr="00AD2C93">
        <w:rPr>
          <w:rFonts w:ascii="Times New Roman" w:hAnsi="Times New Roman" w:cs="Times New Roman"/>
          <w:color w:val="000000"/>
          <w:sz w:val="32"/>
          <w:szCs w:val="32"/>
        </w:rPr>
        <w:t>Guide</w:t>
      </w:r>
    </w:p>
    <w:p w14:paraId="2BA04BB8" w14:textId="33D9C523" w:rsidR="0044083B" w:rsidRPr="0044083B" w:rsidRDefault="0044083B" w:rsidP="00943AE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  <w:r w:rsidRPr="0044083B">
        <w:rPr>
          <w:rFonts w:ascii="Times New Roman" w:hAnsi="Times New Roman" w:cs="Times New Roman"/>
          <w:b/>
          <w:bCs/>
          <w:color w:val="000000"/>
          <w:sz w:val="32"/>
          <w:szCs w:val="32"/>
        </w:rPr>
        <w:t>Name of the guide</w:t>
      </w:r>
    </w:p>
    <w:p w14:paraId="446CAE93" w14:textId="586035C5" w:rsidR="0044083B" w:rsidRDefault="0044083B" w:rsidP="00943AE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i/>
          <w:iCs/>
          <w:color w:val="FF0000"/>
          <w:sz w:val="32"/>
          <w:szCs w:val="32"/>
        </w:rPr>
      </w:pPr>
      <w:r w:rsidRPr="00035083">
        <w:rPr>
          <w:rFonts w:ascii="Times New Roman" w:hAnsi="Times New Roman" w:cs="Times New Roman"/>
          <w:i/>
          <w:iCs/>
          <w:color w:val="FF0000"/>
          <w:sz w:val="32"/>
          <w:szCs w:val="32"/>
        </w:rPr>
        <w:t>(TNR, 16pt, Centrally Aligned)</w:t>
      </w:r>
    </w:p>
    <w:p w14:paraId="7DFBABA4" w14:textId="27BD5244" w:rsidR="00AD2C93" w:rsidRDefault="00AD2C93" w:rsidP="00943AE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14:paraId="2509B1B4" w14:textId="37A203D2" w:rsidR="00AD2C93" w:rsidRDefault="00AD2C93" w:rsidP="00943AE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5D796501" wp14:editId="1524CFC7">
            <wp:extent cx="685800" cy="933450"/>
            <wp:effectExtent l="0" t="0" r="0" b="0"/>
            <wp:docPr id="2" name="Picture 2" descr="Vishwakarma Institute Of Information Technolog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ishwakarma Institute Of Information Technolog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12459" w14:textId="442BFA85" w:rsidR="00AD2C93" w:rsidRPr="00943AE2" w:rsidRDefault="00AD2C93" w:rsidP="00943AE2">
      <w:pPr>
        <w:pStyle w:val="Default"/>
        <w:spacing w:line="360" w:lineRule="auto"/>
        <w:jc w:val="center"/>
        <w:rPr>
          <w:sz w:val="32"/>
          <w:szCs w:val="32"/>
        </w:rPr>
      </w:pPr>
      <w:r w:rsidRPr="00943AE2">
        <w:rPr>
          <w:b/>
          <w:bCs/>
          <w:sz w:val="32"/>
          <w:szCs w:val="32"/>
        </w:rPr>
        <w:t>Department of Mechanical Engineering</w:t>
      </w:r>
    </w:p>
    <w:p w14:paraId="576C24B4" w14:textId="38B6366F" w:rsidR="00AD2C93" w:rsidRPr="00943AE2" w:rsidRDefault="007E5905" w:rsidP="00943AE2">
      <w:pPr>
        <w:pStyle w:val="Default"/>
        <w:spacing w:line="360" w:lineRule="auto"/>
        <w:jc w:val="center"/>
        <w:rPr>
          <w:sz w:val="32"/>
          <w:szCs w:val="32"/>
        </w:rPr>
      </w:pPr>
      <w:r w:rsidRPr="00943AE2">
        <w:rPr>
          <w:b/>
          <w:bCs/>
          <w:sz w:val="32"/>
          <w:szCs w:val="32"/>
        </w:rPr>
        <w:t>Vishwakarma Institute of Information Technology, Pune</w:t>
      </w:r>
    </w:p>
    <w:p w14:paraId="1F982A01" w14:textId="4BB5A657" w:rsidR="005F0135" w:rsidRDefault="00AD2C93" w:rsidP="005F0135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  <w:sectPr w:rsidR="005F0135" w:rsidSect="00AD2C93">
          <w:footerReference w:type="even" r:id="rId9"/>
          <w:footerReference w:type="first" r:id="rId10"/>
          <w:pgSz w:w="11909" w:h="16834" w:code="9"/>
          <w:pgMar w:top="1440" w:right="1440" w:bottom="1814" w:left="2098" w:header="709" w:footer="709" w:gutter="0"/>
          <w:cols w:space="708"/>
          <w:docGrid w:linePitch="360"/>
        </w:sectPr>
      </w:pPr>
      <w:r w:rsidRPr="00943AE2">
        <w:rPr>
          <w:rFonts w:ascii="Times New Roman" w:hAnsi="Times New Roman" w:cs="Times New Roman"/>
          <w:b/>
          <w:bCs/>
          <w:sz w:val="32"/>
          <w:szCs w:val="32"/>
        </w:rPr>
        <w:t>[20</w:t>
      </w:r>
      <w:r w:rsidR="00943AE2">
        <w:rPr>
          <w:rFonts w:ascii="Times New Roman" w:hAnsi="Times New Roman" w:cs="Times New Roman"/>
          <w:b/>
          <w:bCs/>
          <w:sz w:val="32"/>
          <w:szCs w:val="32"/>
        </w:rPr>
        <w:t>2</w:t>
      </w:r>
      <w:r w:rsidR="00E96A4A">
        <w:rPr>
          <w:rFonts w:ascii="Times New Roman" w:hAnsi="Times New Roman" w:cs="Times New Roman"/>
          <w:b/>
          <w:bCs/>
          <w:sz w:val="32"/>
          <w:szCs w:val="32"/>
        </w:rPr>
        <w:t>2</w:t>
      </w:r>
      <w:r w:rsidRPr="00943AE2">
        <w:rPr>
          <w:rFonts w:ascii="Times New Roman" w:hAnsi="Times New Roman" w:cs="Times New Roman"/>
          <w:b/>
          <w:bCs/>
          <w:sz w:val="32"/>
          <w:szCs w:val="32"/>
        </w:rPr>
        <w:t>-</w:t>
      </w:r>
      <w:r w:rsidR="00943AE2">
        <w:rPr>
          <w:rFonts w:ascii="Times New Roman" w:hAnsi="Times New Roman" w:cs="Times New Roman"/>
          <w:b/>
          <w:bCs/>
          <w:sz w:val="32"/>
          <w:szCs w:val="32"/>
        </w:rPr>
        <w:t>2</w:t>
      </w:r>
      <w:r w:rsidR="00E96A4A">
        <w:rPr>
          <w:rFonts w:ascii="Times New Roman" w:hAnsi="Times New Roman" w:cs="Times New Roman"/>
          <w:b/>
          <w:bCs/>
          <w:sz w:val="32"/>
          <w:szCs w:val="32"/>
        </w:rPr>
        <w:t>3</w:t>
      </w:r>
      <w:r w:rsidRPr="00943AE2">
        <w:rPr>
          <w:rFonts w:ascii="Times New Roman" w:hAnsi="Times New Roman" w:cs="Times New Roman"/>
          <w:b/>
          <w:bCs/>
          <w:sz w:val="32"/>
          <w:szCs w:val="32"/>
        </w:rPr>
        <w:t>]</w:t>
      </w:r>
    </w:p>
    <w:p w14:paraId="528A467A" w14:textId="4FBDB5E3" w:rsidR="005F0135" w:rsidRDefault="005F0135" w:rsidP="005F0135">
      <w:pPr>
        <w:pStyle w:val="Default"/>
        <w:spacing w:line="360" w:lineRule="auto"/>
        <w:jc w:val="center"/>
        <w:rPr>
          <w:b/>
          <w:bCs/>
          <w:sz w:val="32"/>
          <w:szCs w:val="32"/>
        </w:rPr>
      </w:pPr>
      <w:r w:rsidRPr="00943AE2">
        <w:rPr>
          <w:b/>
          <w:bCs/>
          <w:sz w:val="32"/>
          <w:szCs w:val="32"/>
        </w:rPr>
        <w:lastRenderedPageBreak/>
        <w:t>Vishwakarma Institute of Information Technology, Pune</w:t>
      </w:r>
    </w:p>
    <w:p w14:paraId="3BF7926B" w14:textId="77777777" w:rsidR="005F0135" w:rsidRPr="005F0135" w:rsidRDefault="005F0135" w:rsidP="005F0135">
      <w:pPr>
        <w:pStyle w:val="Default"/>
        <w:spacing w:line="360" w:lineRule="auto"/>
        <w:jc w:val="center"/>
        <w:rPr>
          <w:sz w:val="28"/>
          <w:szCs w:val="28"/>
        </w:rPr>
      </w:pPr>
    </w:p>
    <w:p w14:paraId="6AE13C55" w14:textId="40EDA6A4" w:rsidR="00DD0A75" w:rsidRDefault="005F0135" w:rsidP="005F0135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ACC7C3F" wp14:editId="61C73A7A">
            <wp:extent cx="685800" cy="933450"/>
            <wp:effectExtent l="0" t="0" r="0" b="0"/>
            <wp:docPr id="3" name="Picture 3" descr="Vishwakarma Institute Of Information Technolog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ishwakarma Institute Of Information Technolog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EC6CE" w14:textId="77777777" w:rsidR="005F0135" w:rsidRPr="00141653" w:rsidRDefault="005F0135" w:rsidP="005F0135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AE45D67" w14:textId="339D0347" w:rsidR="005F0135" w:rsidRPr="00141653" w:rsidRDefault="005F0135" w:rsidP="005F0135">
      <w:pPr>
        <w:pStyle w:val="Default"/>
        <w:spacing w:line="360" w:lineRule="auto"/>
        <w:jc w:val="center"/>
        <w:rPr>
          <w:sz w:val="44"/>
          <w:szCs w:val="44"/>
        </w:rPr>
      </w:pPr>
      <w:r w:rsidRPr="00141653">
        <w:rPr>
          <w:sz w:val="44"/>
          <w:szCs w:val="44"/>
        </w:rPr>
        <w:t>C E R T I F I C A T E</w:t>
      </w:r>
    </w:p>
    <w:p w14:paraId="299395AF" w14:textId="77777777" w:rsidR="00141653" w:rsidRPr="005F0135" w:rsidRDefault="00141653" w:rsidP="005F0135">
      <w:pPr>
        <w:pStyle w:val="Default"/>
        <w:spacing w:line="360" w:lineRule="auto"/>
        <w:jc w:val="center"/>
        <w:rPr>
          <w:sz w:val="28"/>
          <w:szCs w:val="28"/>
        </w:rPr>
      </w:pPr>
    </w:p>
    <w:p w14:paraId="25E028D0" w14:textId="67BF0473" w:rsidR="005F0135" w:rsidRPr="005F0135" w:rsidRDefault="005F0135" w:rsidP="005F0135">
      <w:pPr>
        <w:pStyle w:val="Default"/>
        <w:spacing w:line="360" w:lineRule="auto"/>
        <w:jc w:val="both"/>
        <w:rPr>
          <w:sz w:val="28"/>
          <w:szCs w:val="28"/>
        </w:rPr>
      </w:pPr>
      <w:r w:rsidRPr="005F0135">
        <w:rPr>
          <w:sz w:val="28"/>
          <w:szCs w:val="28"/>
        </w:rPr>
        <w:t xml:space="preserve">This is to certify that </w:t>
      </w:r>
      <w:r w:rsidRPr="005F0135">
        <w:rPr>
          <w:b/>
          <w:bCs/>
          <w:i/>
          <w:iCs/>
          <w:sz w:val="28"/>
          <w:szCs w:val="28"/>
        </w:rPr>
        <w:t>Mr. Name of the Student</w:t>
      </w:r>
      <w:r w:rsidRPr="005F0135">
        <w:rPr>
          <w:i/>
          <w:iCs/>
          <w:sz w:val="28"/>
          <w:szCs w:val="28"/>
        </w:rPr>
        <w:t xml:space="preserve">, </w:t>
      </w:r>
      <w:r w:rsidRPr="005F0135">
        <w:rPr>
          <w:sz w:val="28"/>
          <w:szCs w:val="28"/>
        </w:rPr>
        <w:t xml:space="preserve">has successfully completed the </w:t>
      </w:r>
      <w:r w:rsidR="00141653">
        <w:rPr>
          <w:sz w:val="28"/>
          <w:szCs w:val="28"/>
        </w:rPr>
        <w:t>p</w:t>
      </w:r>
      <w:r w:rsidRPr="005F0135">
        <w:rPr>
          <w:sz w:val="28"/>
          <w:szCs w:val="28"/>
        </w:rPr>
        <w:t xml:space="preserve">roject </w:t>
      </w:r>
      <w:r w:rsidR="00141653">
        <w:rPr>
          <w:sz w:val="28"/>
          <w:szCs w:val="28"/>
        </w:rPr>
        <w:t>work</w:t>
      </w:r>
      <w:r w:rsidRPr="005F0135">
        <w:rPr>
          <w:sz w:val="28"/>
          <w:szCs w:val="28"/>
        </w:rPr>
        <w:t xml:space="preserve"> entitled </w:t>
      </w:r>
      <w:r w:rsidRPr="00141653">
        <w:rPr>
          <w:i/>
          <w:iCs/>
          <w:sz w:val="28"/>
          <w:szCs w:val="28"/>
        </w:rPr>
        <w:t>“</w:t>
      </w:r>
      <w:r w:rsidRPr="00141653">
        <w:rPr>
          <w:b/>
          <w:bCs/>
          <w:i/>
          <w:iCs/>
          <w:sz w:val="28"/>
          <w:szCs w:val="28"/>
        </w:rPr>
        <w:t>Title of the Project</w:t>
      </w:r>
      <w:r w:rsidRPr="00141653">
        <w:rPr>
          <w:i/>
          <w:iCs/>
          <w:sz w:val="28"/>
          <w:szCs w:val="28"/>
        </w:rPr>
        <w:t xml:space="preserve">” </w:t>
      </w:r>
      <w:r w:rsidRPr="005F0135">
        <w:rPr>
          <w:sz w:val="28"/>
          <w:szCs w:val="28"/>
        </w:rPr>
        <w:t xml:space="preserve">under my supervision, in the partial </w:t>
      </w:r>
      <w:r w:rsidR="00141653" w:rsidRPr="005F0135">
        <w:rPr>
          <w:sz w:val="28"/>
          <w:szCs w:val="28"/>
        </w:rPr>
        <w:t>fulfilment</w:t>
      </w:r>
      <w:r w:rsidRPr="005F0135">
        <w:rPr>
          <w:sz w:val="28"/>
          <w:szCs w:val="28"/>
        </w:rPr>
        <w:t xml:space="preserve"> of </w:t>
      </w:r>
      <w:r w:rsidRPr="00170D01">
        <w:rPr>
          <w:i/>
          <w:iCs/>
          <w:sz w:val="28"/>
          <w:szCs w:val="28"/>
        </w:rPr>
        <w:t xml:space="preserve">Bachelor of </w:t>
      </w:r>
      <w:r w:rsidR="00141653" w:rsidRPr="00170D01">
        <w:rPr>
          <w:i/>
          <w:iCs/>
          <w:sz w:val="28"/>
          <w:szCs w:val="28"/>
        </w:rPr>
        <w:t>Technology</w:t>
      </w:r>
      <w:r w:rsidRPr="00170D01">
        <w:rPr>
          <w:i/>
          <w:iCs/>
          <w:sz w:val="28"/>
          <w:szCs w:val="28"/>
        </w:rPr>
        <w:t xml:space="preserve"> - Mechanical Engineering</w:t>
      </w:r>
      <w:r w:rsidRPr="005F0135">
        <w:rPr>
          <w:sz w:val="28"/>
          <w:szCs w:val="28"/>
        </w:rPr>
        <w:t xml:space="preserve"> of </w:t>
      </w:r>
      <w:r w:rsidR="00141653" w:rsidRPr="00170D01">
        <w:rPr>
          <w:i/>
          <w:iCs/>
          <w:sz w:val="28"/>
          <w:szCs w:val="28"/>
        </w:rPr>
        <w:t>Savitribai Phule Pune University, Pune</w:t>
      </w:r>
      <w:r w:rsidRPr="005F0135">
        <w:rPr>
          <w:sz w:val="28"/>
          <w:szCs w:val="28"/>
        </w:rPr>
        <w:t xml:space="preserve">. </w:t>
      </w:r>
    </w:p>
    <w:p w14:paraId="238A78B9" w14:textId="77777777" w:rsidR="005F0135" w:rsidRPr="005F0135" w:rsidRDefault="005F0135" w:rsidP="005F0135">
      <w:pPr>
        <w:pStyle w:val="Default"/>
        <w:spacing w:line="360" w:lineRule="auto"/>
        <w:jc w:val="both"/>
        <w:rPr>
          <w:sz w:val="28"/>
          <w:szCs w:val="28"/>
        </w:rPr>
      </w:pPr>
      <w:r w:rsidRPr="005F0135">
        <w:rPr>
          <w:sz w:val="28"/>
          <w:szCs w:val="28"/>
        </w:rPr>
        <w:t xml:space="preserve">Date: </w:t>
      </w:r>
    </w:p>
    <w:p w14:paraId="0959C871" w14:textId="6AF37B26" w:rsidR="005F0135" w:rsidRDefault="005F0135" w:rsidP="005F013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5F0135">
        <w:rPr>
          <w:rFonts w:ascii="Times New Roman" w:hAnsi="Times New Roman" w:cs="Times New Roman"/>
          <w:sz w:val="28"/>
          <w:szCs w:val="28"/>
        </w:rPr>
        <w:t>Place:</w:t>
      </w:r>
    </w:p>
    <w:p w14:paraId="19C85146" w14:textId="0874DCC8" w:rsidR="00141653" w:rsidRDefault="00141653" w:rsidP="005F013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6468DA5" w14:textId="77777777" w:rsidR="00141653" w:rsidRDefault="00141653" w:rsidP="005F013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80"/>
        <w:gridCol w:w="4181"/>
      </w:tblGrid>
      <w:tr w:rsidR="00141653" w14:paraId="20695400" w14:textId="77777777" w:rsidTr="00141653">
        <w:trPr>
          <w:cantSplit/>
          <w:jc w:val="center"/>
        </w:trPr>
        <w:tc>
          <w:tcPr>
            <w:tcW w:w="4180" w:type="dxa"/>
            <w:vAlign w:val="center"/>
          </w:tcPr>
          <w:p w14:paraId="61939254" w14:textId="5EA727A2" w:rsidR="00141653" w:rsidRPr="00141653" w:rsidRDefault="00141653" w:rsidP="0014165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14165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Name of the </w:t>
            </w:r>
            <w:r w:rsidR="00B26D1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g</w:t>
            </w:r>
            <w:r w:rsidRPr="0014165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uide</w:t>
            </w:r>
          </w:p>
          <w:p w14:paraId="1D9627E4" w14:textId="75CD571B" w:rsidR="00141653" w:rsidRDefault="00141653" w:rsidP="0014165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Guide</w:t>
            </w:r>
          </w:p>
        </w:tc>
        <w:tc>
          <w:tcPr>
            <w:tcW w:w="4181" w:type="dxa"/>
            <w:vAlign w:val="center"/>
          </w:tcPr>
          <w:p w14:paraId="50B04904" w14:textId="77777777" w:rsidR="00141653" w:rsidRDefault="00141653" w:rsidP="0014165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4851452" w14:textId="2D19C53C" w:rsidR="00141653" w:rsidRDefault="00141653" w:rsidP="0014165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xaminer</w:t>
            </w:r>
          </w:p>
        </w:tc>
      </w:tr>
      <w:tr w:rsidR="00141653" w14:paraId="46BC3D64" w14:textId="77777777" w:rsidTr="00141653">
        <w:trPr>
          <w:cantSplit/>
          <w:jc w:val="center"/>
        </w:trPr>
        <w:tc>
          <w:tcPr>
            <w:tcW w:w="4180" w:type="dxa"/>
            <w:vAlign w:val="center"/>
          </w:tcPr>
          <w:p w14:paraId="2DEB6938" w14:textId="77777777" w:rsidR="00141653" w:rsidRDefault="00141653" w:rsidP="0014165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181" w:type="dxa"/>
            <w:vAlign w:val="center"/>
          </w:tcPr>
          <w:p w14:paraId="3B304B0E" w14:textId="77777777" w:rsidR="00141653" w:rsidRDefault="00141653" w:rsidP="0014165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41653" w14:paraId="6F743619" w14:textId="77777777" w:rsidTr="00141653">
        <w:trPr>
          <w:cantSplit/>
          <w:jc w:val="center"/>
        </w:trPr>
        <w:tc>
          <w:tcPr>
            <w:tcW w:w="4180" w:type="dxa"/>
            <w:vAlign w:val="center"/>
          </w:tcPr>
          <w:p w14:paraId="79CE4C40" w14:textId="77777777" w:rsidR="00141653" w:rsidRDefault="00141653" w:rsidP="0014165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181" w:type="dxa"/>
            <w:vAlign w:val="center"/>
          </w:tcPr>
          <w:p w14:paraId="7A5023A4" w14:textId="77777777" w:rsidR="00141653" w:rsidRDefault="00141653" w:rsidP="0014165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41653" w14:paraId="283BFE20" w14:textId="77777777" w:rsidTr="00141653">
        <w:trPr>
          <w:cantSplit/>
          <w:jc w:val="center"/>
        </w:trPr>
        <w:tc>
          <w:tcPr>
            <w:tcW w:w="4180" w:type="dxa"/>
            <w:vAlign w:val="center"/>
          </w:tcPr>
          <w:p w14:paraId="62939887" w14:textId="77777777" w:rsidR="00141653" w:rsidRDefault="00141653" w:rsidP="0014165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181" w:type="dxa"/>
            <w:vAlign w:val="center"/>
          </w:tcPr>
          <w:p w14:paraId="534F6755" w14:textId="77777777" w:rsidR="00141653" w:rsidRDefault="00141653" w:rsidP="0014165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41653" w14:paraId="66CAF49E" w14:textId="77777777" w:rsidTr="00141653">
        <w:trPr>
          <w:cantSplit/>
          <w:jc w:val="center"/>
        </w:trPr>
        <w:tc>
          <w:tcPr>
            <w:tcW w:w="4180" w:type="dxa"/>
            <w:vAlign w:val="center"/>
          </w:tcPr>
          <w:p w14:paraId="3B7A7159" w14:textId="77777777" w:rsidR="00141653" w:rsidRPr="00141653" w:rsidRDefault="00141653" w:rsidP="0014165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 w:rsidRPr="0014165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Dr.</w:t>
            </w:r>
            <w:proofErr w:type="spellEnd"/>
            <w:r w:rsidRPr="0014165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Dinesh N. </w:t>
            </w:r>
            <w:proofErr w:type="spellStart"/>
            <w:r w:rsidRPr="0014165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Kamble</w:t>
            </w:r>
            <w:proofErr w:type="spellEnd"/>
          </w:p>
          <w:p w14:paraId="03C83F0C" w14:textId="2B73B68A" w:rsidR="00141653" w:rsidRDefault="00141653" w:rsidP="0014165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Head of the Department</w:t>
            </w:r>
          </w:p>
        </w:tc>
        <w:tc>
          <w:tcPr>
            <w:tcW w:w="4181" w:type="dxa"/>
            <w:vAlign w:val="center"/>
          </w:tcPr>
          <w:p w14:paraId="27CCE5C6" w14:textId="77777777" w:rsidR="00141653" w:rsidRPr="00141653" w:rsidRDefault="00141653" w:rsidP="0014165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 w:rsidRPr="0014165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Dr.</w:t>
            </w:r>
            <w:proofErr w:type="spellEnd"/>
            <w:r w:rsidRPr="0014165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Vivek S. Deshpande</w:t>
            </w:r>
          </w:p>
          <w:p w14:paraId="342767EE" w14:textId="62B45178" w:rsidR="00141653" w:rsidRDefault="00141653" w:rsidP="00141653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irector</w:t>
            </w:r>
          </w:p>
        </w:tc>
      </w:tr>
    </w:tbl>
    <w:p w14:paraId="78853446" w14:textId="29334FF3" w:rsidR="00141653" w:rsidRDefault="00141653" w:rsidP="005F013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08EF41F" w14:textId="406A2545" w:rsidR="00141653" w:rsidRDefault="00141653" w:rsidP="005F013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C7668CC" w14:textId="7E59510B" w:rsidR="00141653" w:rsidRDefault="00141653" w:rsidP="008533B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i/>
          <w:iCs/>
          <w:color w:val="E7E6E6" w:themeColor="background2"/>
          <w:sz w:val="28"/>
          <w:szCs w:val="28"/>
        </w:rPr>
      </w:pPr>
      <w:r w:rsidRPr="008533BD">
        <w:rPr>
          <w:rFonts w:ascii="Times New Roman" w:hAnsi="Times New Roman" w:cs="Times New Roman"/>
          <w:i/>
          <w:iCs/>
          <w:color w:val="E7E6E6" w:themeColor="background2"/>
          <w:sz w:val="28"/>
          <w:szCs w:val="28"/>
        </w:rPr>
        <w:t>Seal</w:t>
      </w:r>
      <w:r w:rsidR="008533BD" w:rsidRPr="008533BD">
        <w:rPr>
          <w:rFonts w:ascii="Times New Roman" w:hAnsi="Times New Roman" w:cs="Times New Roman"/>
          <w:i/>
          <w:iCs/>
          <w:color w:val="E7E6E6" w:themeColor="background2"/>
          <w:sz w:val="28"/>
          <w:szCs w:val="28"/>
        </w:rPr>
        <w:t xml:space="preserve"> of the Department</w:t>
      </w:r>
    </w:p>
    <w:p w14:paraId="56FD81BA" w14:textId="77777777" w:rsidR="006A3662" w:rsidRDefault="006A3662" w:rsidP="008533B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  <w:sectPr w:rsidR="006A3662" w:rsidSect="00AD2C93">
          <w:pgSz w:w="11909" w:h="16834" w:code="9"/>
          <w:pgMar w:top="1440" w:right="1440" w:bottom="1814" w:left="2098" w:header="709" w:footer="709" w:gutter="0"/>
          <w:cols w:space="708"/>
          <w:docGrid w:linePitch="360"/>
        </w:sectPr>
      </w:pPr>
    </w:p>
    <w:p w14:paraId="4386FCB8" w14:textId="1FE391A6" w:rsidR="00E67D0C" w:rsidRDefault="002C55B5" w:rsidP="008533B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 w:rsidRPr="002C55B5">
        <w:rPr>
          <w:rFonts w:ascii="Times New Roman" w:hAnsi="Times New Roman" w:cs="Times New Roman"/>
          <w:i/>
          <w:iCs/>
          <w:sz w:val="28"/>
          <w:szCs w:val="28"/>
        </w:rPr>
        <w:lastRenderedPageBreak/>
        <w:t xml:space="preserve">[Replace this page with the </w:t>
      </w:r>
      <w:r w:rsidRPr="002C55B5">
        <w:rPr>
          <w:rFonts w:ascii="Times New Roman" w:hAnsi="Times New Roman" w:cs="Times New Roman"/>
          <w:b/>
          <w:bCs/>
          <w:i/>
          <w:iCs/>
          <w:sz w:val="28"/>
          <w:szCs w:val="28"/>
        </w:rPr>
        <w:t>certificate</w:t>
      </w:r>
      <w:r w:rsidRPr="002C55B5">
        <w:rPr>
          <w:rFonts w:ascii="Times New Roman" w:hAnsi="Times New Roman" w:cs="Times New Roman"/>
          <w:i/>
          <w:iCs/>
          <w:sz w:val="28"/>
          <w:szCs w:val="28"/>
        </w:rPr>
        <w:t xml:space="preserve"> received from the industry/ origination for project completion. Delete this page if not applicable]</w:t>
      </w:r>
    </w:p>
    <w:p w14:paraId="785749FE" w14:textId="77777777" w:rsidR="002C55B5" w:rsidRPr="002C55B5" w:rsidRDefault="002C55B5" w:rsidP="008533B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i/>
          <w:iCs/>
          <w:sz w:val="28"/>
          <w:szCs w:val="28"/>
        </w:rPr>
      </w:pPr>
    </w:p>
    <w:p w14:paraId="323B16B9" w14:textId="77777777" w:rsidR="002C55B5" w:rsidRDefault="002C55B5" w:rsidP="008533B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  <w:sectPr w:rsidR="002C55B5" w:rsidSect="00AD2C93">
          <w:pgSz w:w="11909" w:h="16834" w:code="9"/>
          <w:pgMar w:top="1440" w:right="1440" w:bottom="1814" w:left="2098" w:header="709" w:footer="709" w:gutter="0"/>
          <w:cols w:space="708"/>
          <w:docGrid w:linePitch="360"/>
        </w:sectPr>
      </w:pPr>
    </w:p>
    <w:p w14:paraId="6434986A" w14:textId="77777777" w:rsidR="00684371" w:rsidRPr="00E34F21" w:rsidRDefault="00684371" w:rsidP="00684371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E34F21">
        <w:rPr>
          <w:rFonts w:ascii="Times New Roman" w:hAnsi="Times New Roman" w:cs="Times New Roman"/>
          <w:b/>
          <w:bCs/>
          <w:sz w:val="32"/>
          <w:szCs w:val="32"/>
        </w:rPr>
        <w:lastRenderedPageBreak/>
        <w:t>ACKNOWLEDGEMENT</w:t>
      </w:r>
    </w:p>
    <w:p w14:paraId="24D03841" w14:textId="630AD05B" w:rsidR="00684371" w:rsidRPr="00E34F21" w:rsidRDefault="00684371" w:rsidP="00684371">
      <w:pPr>
        <w:autoSpaceDE w:val="0"/>
        <w:autoSpaceDN w:val="0"/>
        <w:adjustRightInd w:val="0"/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E81C7C" w14:textId="77777777" w:rsidR="00684371" w:rsidRPr="00E34F21" w:rsidRDefault="00684371" w:rsidP="00684371">
      <w:pPr>
        <w:autoSpaceDE w:val="0"/>
        <w:autoSpaceDN w:val="0"/>
        <w:adjustRightInd w:val="0"/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8C74CB" w14:textId="5182DFCA" w:rsidR="00B92279" w:rsidRPr="00684371" w:rsidRDefault="00B92279" w:rsidP="00684371">
      <w:pPr>
        <w:autoSpaceDE w:val="0"/>
        <w:autoSpaceDN w:val="0"/>
        <w:adjustRightInd w:val="0"/>
        <w:spacing w:before="240" w:after="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ame of the Student</w:t>
      </w:r>
    </w:p>
    <w:p w14:paraId="1F5521FC" w14:textId="77777777" w:rsidR="00B92279" w:rsidRDefault="00B92279" w:rsidP="00B9227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  <w:sectPr w:rsidR="00B92279" w:rsidSect="00AD2C93">
          <w:pgSz w:w="11909" w:h="16834" w:code="9"/>
          <w:pgMar w:top="1440" w:right="1440" w:bottom="1814" w:left="2098" w:header="709" w:footer="709" w:gutter="0"/>
          <w:cols w:space="708"/>
          <w:docGrid w:linePitch="360"/>
        </w:sectPr>
      </w:pPr>
    </w:p>
    <w:p w14:paraId="71E84BAB" w14:textId="0625BB1F" w:rsidR="00684371" w:rsidRPr="00E34F21" w:rsidRDefault="00684371" w:rsidP="00510279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E34F21">
        <w:rPr>
          <w:rFonts w:ascii="Times New Roman" w:hAnsi="Times New Roman" w:cs="Times New Roman"/>
          <w:b/>
          <w:bCs/>
          <w:sz w:val="32"/>
          <w:szCs w:val="32"/>
        </w:rPr>
        <w:lastRenderedPageBreak/>
        <w:t>ABSTRACT</w:t>
      </w:r>
    </w:p>
    <w:p w14:paraId="70885A9E" w14:textId="4BEBF7F6" w:rsidR="00684371" w:rsidRDefault="00684371" w:rsidP="00510279">
      <w:pPr>
        <w:autoSpaceDE w:val="0"/>
        <w:autoSpaceDN w:val="0"/>
        <w:adjustRightInd w:val="0"/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94840A" w14:textId="3F5ED8E7" w:rsidR="00592C54" w:rsidRDefault="00592C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4B3FDC5" w14:textId="6EC506C4" w:rsidR="00592C54" w:rsidRDefault="00317B3F" w:rsidP="00510279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>TABLE OF CONTE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25"/>
        <w:gridCol w:w="1136"/>
      </w:tblGrid>
      <w:tr w:rsidR="00233F50" w:rsidRPr="00BB3B9B" w14:paraId="73EFEC35" w14:textId="77777777" w:rsidTr="00B53BB4">
        <w:tc>
          <w:tcPr>
            <w:tcW w:w="7225" w:type="dxa"/>
          </w:tcPr>
          <w:p w14:paraId="4E486CA0" w14:textId="372C016E" w:rsidR="00233F50" w:rsidRPr="00BB3B9B" w:rsidRDefault="00233F50" w:rsidP="00510279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BB3B9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Description</w:t>
            </w:r>
          </w:p>
        </w:tc>
        <w:tc>
          <w:tcPr>
            <w:tcW w:w="1136" w:type="dxa"/>
          </w:tcPr>
          <w:p w14:paraId="4B7C204C" w14:textId="344F3825" w:rsidR="00233F50" w:rsidRPr="00BB3B9B" w:rsidRDefault="00233F50" w:rsidP="00510279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BB3B9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age No.</w:t>
            </w:r>
          </w:p>
        </w:tc>
      </w:tr>
      <w:tr w:rsidR="00233F50" w14:paraId="7263FEA9" w14:textId="77777777" w:rsidTr="00B53BB4">
        <w:tc>
          <w:tcPr>
            <w:tcW w:w="7225" w:type="dxa"/>
          </w:tcPr>
          <w:p w14:paraId="56459CF9" w14:textId="23B55E6D" w:rsidR="00233F50" w:rsidRPr="00BB3B9B" w:rsidRDefault="00BB3B9B" w:rsidP="00233F50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B3B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Abstract</w:t>
            </w:r>
          </w:p>
        </w:tc>
        <w:tc>
          <w:tcPr>
            <w:tcW w:w="1136" w:type="dxa"/>
          </w:tcPr>
          <w:p w14:paraId="47A3CFB4" w14:textId="562F48BF" w:rsidR="00233F50" w:rsidRPr="00BB3B9B" w:rsidRDefault="00BB3B9B" w:rsidP="00B44EE0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proofErr w:type="spellStart"/>
            <w:r w:rsidRPr="00BB3B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</w:t>
            </w:r>
            <w:proofErr w:type="spellEnd"/>
          </w:p>
        </w:tc>
      </w:tr>
      <w:tr w:rsidR="00233F50" w14:paraId="5087AE25" w14:textId="77777777" w:rsidTr="00B53BB4">
        <w:tc>
          <w:tcPr>
            <w:tcW w:w="7225" w:type="dxa"/>
          </w:tcPr>
          <w:p w14:paraId="012D842C" w14:textId="06AAE8E5" w:rsidR="00233F50" w:rsidRPr="00BB3B9B" w:rsidRDefault="00BB3B9B" w:rsidP="00233F50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B3B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able of Contents</w:t>
            </w:r>
          </w:p>
        </w:tc>
        <w:tc>
          <w:tcPr>
            <w:tcW w:w="1136" w:type="dxa"/>
          </w:tcPr>
          <w:p w14:paraId="4A343951" w14:textId="7C96065C" w:rsidR="00233F50" w:rsidRPr="00BB3B9B" w:rsidRDefault="00BB3B9B" w:rsidP="00B44EE0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B3B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i-iii</w:t>
            </w:r>
          </w:p>
        </w:tc>
      </w:tr>
      <w:tr w:rsidR="00233F50" w14:paraId="3CD4E50D" w14:textId="77777777" w:rsidTr="00B53BB4">
        <w:tc>
          <w:tcPr>
            <w:tcW w:w="7225" w:type="dxa"/>
          </w:tcPr>
          <w:p w14:paraId="00309EF5" w14:textId="641B3845" w:rsidR="00233F50" w:rsidRPr="00BB3B9B" w:rsidRDefault="00BB3B9B" w:rsidP="00233F50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B3B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ist of Figures</w:t>
            </w:r>
          </w:p>
        </w:tc>
        <w:tc>
          <w:tcPr>
            <w:tcW w:w="1136" w:type="dxa"/>
          </w:tcPr>
          <w:p w14:paraId="644EC47D" w14:textId="7A53794A" w:rsidR="00233F50" w:rsidRPr="00BB3B9B" w:rsidRDefault="00BB3B9B" w:rsidP="00B44EE0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B3B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v</w:t>
            </w:r>
          </w:p>
        </w:tc>
      </w:tr>
      <w:tr w:rsidR="00233F50" w14:paraId="1FB6D016" w14:textId="77777777" w:rsidTr="00B53BB4">
        <w:tc>
          <w:tcPr>
            <w:tcW w:w="7225" w:type="dxa"/>
          </w:tcPr>
          <w:p w14:paraId="4E63EC54" w14:textId="15C6AF23" w:rsidR="00233F50" w:rsidRPr="00BB3B9B" w:rsidRDefault="00BB3B9B" w:rsidP="00233F50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B3B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List of Table</w:t>
            </w:r>
          </w:p>
        </w:tc>
        <w:tc>
          <w:tcPr>
            <w:tcW w:w="1136" w:type="dxa"/>
          </w:tcPr>
          <w:p w14:paraId="6A6E2CBA" w14:textId="25B9F09B" w:rsidR="00233F50" w:rsidRPr="00BB3B9B" w:rsidRDefault="00BB3B9B" w:rsidP="00B44EE0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B3B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</w:t>
            </w:r>
          </w:p>
        </w:tc>
      </w:tr>
      <w:tr w:rsidR="00233F50" w14:paraId="3A2356D6" w14:textId="77777777" w:rsidTr="00B53BB4">
        <w:tc>
          <w:tcPr>
            <w:tcW w:w="7225" w:type="dxa"/>
          </w:tcPr>
          <w:p w14:paraId="4359A0C7" w14:textId="0BBC69B0" w:rsidR="00233F50" w:rsidRPr="00BB3B9B" w:rsidRDefault="00BB3B9B" w:rsidP="00233F50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B3B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Nomenclature </w:t>
            </w:r>
          </w:p>
        </w:tc>
        <w:tc>
          <w:tcPr>
            <w:tcW w:w="1136" w:type="dxa"/>
          </w:tcPr>
          <w:p w14:paraId="6079C264" w14:textId="2B9A37DD" w:rsidR="00233F50" w:rsidRPr="00BB3B9B" w:rsidRDefault="00BB3B9B" w:rsidP="00B44EE0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B3B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vi</w:t>
            </w:r>
          </w:p>
        </w:tc>
      </w:tr>
      <w:tr w:rsidR="00233F50" w14:paraId="4C7846A3" w14:textId="77777777" w:rsidTr="00B53BB4">
        <w:tc>
          <w:tcPr>
            <w:tcW w:w="7225" w:type="dxa"/>
          </w:tcPr>
          <w:p w14:paraId="0A52A3DB" w14:textId="03081AAA" w:rsidR="00233F50" w:rsidRPr="002D667F" w:rsidRDefault="002D667F" w:rsidP="002D667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667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B44EE0" w:rsidRPr="002D667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roduction</w:t>
            </w:r>
          </w:p>
          <w:p w14:paraId="786DA7FE" w14:textId="163C1945" w:rsidR="00BB3B9B" w:rsidRPr="002D667F" w:rsidRDefault="002D667F" w:rsidP="002D667F">
            <w:pPr>
              <w:autoSpaceDE w:val="0"/>
              <w:autoSpaceDN w:val="0"/>
              <w:adjustRightInd w:val="0"/>
              <w:spacing w:line="36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1 </w:t>
            </w:r>
            <w:r w:rsidR="00B44EE0" w:rsidRPr="002D667F">
              <w:rPr>
                <w:rFonts w:ascii="Times New Roman" w:hAnsi="Times New Roman" w:cs="Times New Roman"/>
                <w:sz w:val="24"/>
                <w:szCs w:val="24"/>
              </w:rPr>
              <w:t>Metal working</w:t>
            </w:r>
          </w:p>
          <w:p w14:paraId="070B8E04" w14:textId="33ADF3C5" w:rsidR="00B44EE0" w:rsidRPr="002D667F" w:rsidRDefault="002D667F" w:rsidP="002D667F">
            <w:pPr>
              <w:autoSpaceDE w:val="0"/>
              <w:autoSpaceDN w:val="0"/>
              <w:adjustRightInd w:val="0"/>
              <w:spacing w:line="36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2 </w:t>
            </w:r>
            <w:r w:rsidR="00B44EE0" w:rsidRPr="002D667F">
              <w:rPr>
                <w:rFonts w:ascii="Times New Roman" w:hAnsi="Times New Roman" w:cs="Times New Roman"/>
                <w:sz w:val="24"/>
                <w:szCs w:val="24"/>
              </w:rPr>
              <w:t xml:space="preserve">Metal </w:t>
            </w:r>
            <w:r w:rsidRPr="002D667F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B44EE0" w:rsidRPr="002D667F">
              <w:rPr>
                <w:rFonts w:ascii="Times New Roman" w:hAnsi="Times New Roman" w:cs="Times New Roman"/>
                <w:sz w:val="24"/>
                <w:szCs w:val="24"/>
              </w:rPr>
              <w:t>asting</w:t>
            </w:r>
          </w:p>
          <w:p w14:paraId="374962F8" w14:textId="4B61FDEF" w:rsidR="00B44EE0" w:rsidRDefault="002D667F" w:rsidP="002D667F">
            <w:pPr>
              <w:autoSpaceDE w:val="0"/>
              <w:autoSpaceDN w:val="0"/>
              <w:adjustRightInd w:val="0"/>
              <w:spacing w:line="360" w:lineRule="auto"/>
              <w:ind w:left="16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.1</w:t>
            </w:r>
            <w:r w:rsidR="00B44EE0" w:rsidRPr="002D667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ypes of casting processes</w:t>
            </w:r>
          </w:p>
          <w:p w14:paraId="095796F7" w14:textId="5B22551C" w:rsidR="002D667F" w:rsidRPr="002D667F" w:rsidRDefault="002D667F" w:rsidP="002D667F">
            <w:pPr>
              <w:autoSpaceDE w:val="0"/>
              <w:autoSpaceDN w:val="0"/>
              <w:adjustRightInd w:val="0"/>
              <w:spacing w:line="36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3 </w:t>
            </w:r>
          </w:p>
          <w:p w14:paraId="78C727C8" w14:textId="490D05A6" w:rsidR="00B44EE0" w:rsidRPr="002D667F" w:rsidRDefault="002D667F" w:rsidP="002D667F">
            <w:pPr>
              <w:autoSpaceDE w:val="0"/>
              <w:autoSpaceDN w:val="0"/>
              <w:adjustRightInd w:val="0"/>
              <w:spacing w:line="36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4 </w:t>
            </w:r>
            <w:r w:rsidRPr="002D667F">
              <w:rPr>
                <w:rFonts w:ascii="Times New Roman" w:hAnsi="Times New Roman" w:cs="Times New Roman"/>
                <w:sz w:val="24"/>
                <w:szCs w:val="24"/>
              </w:rPr>
              <w:t>Organization of report</w:t>
            </w:r>
          </w:p>
        </w:tc>
        <w:tc>
          <w:tcPr>
            <w:tcW w:w="1136" w:type="dxa"/>
          </w:tcPr>
          <w:p w14:paraId="75B653DF" w14:textId="77777777" w:rsidR="00233F50" w:rsidRDefault="00B44EE0" w:rsidP="00B44EE0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-5</w:t>
            </w:r>
          </w:p>
          <w:p w14:paraId="5F6BEEA6" w14:textId="77777777" w:rsidR="00B44EE0" w:rsidRDefault="00B44EE0" w:rsidP="00B44EE0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40871E05" w14:textId="77777777" w:rsidR="00B44EE0" w:rsidRDefault="00B44EE0" w:rsidP="00B44EE0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14:paraId="1A6AD220" w14:textId="77777777" w:rsidR="00B44EE0" w:rsidRDefault="00B44EE0" w:rsidP="00B44EE0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42615AF6" w14:textId="77777777" w:rsidR="00B44EE0" w:rsidRDefault="00B44EE0" w:rsidP="00B44EE0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  <w:p w14:paraId="0B4E0DE8" w14:textId="120CA37E" w:rsidR="00B44EE0" w:rsidRDefault="002D667F" w:rsidP="002D667F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233F50" w14:paraId="458F3A99" w14:textId="77777777" w:rsidTr="00B53BB4">
        <w:tc>
          <w:tcPr>
            <w:tcW w:w="7225" w:type="dxa"/>
          </w:tcPr>
          <w:p w14:paraId="5092F943" w14:textId="5B0999A4" w:rsidR="00233F50" w:rsidRPr="002D667F" w:rsidRDefault="002D667F" w:rsidP="002D667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2. </w:t>
            </w:r>
            <w:r w:rsidR="00B44EE0" w:rsidRPr="002D667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terature Review</w:t>
            </w:r>
          </w:p>
          <w:p w14:paraId="6094416B" w14:textId="55D75EF0" w:rsidR="002D667F" w:rsidRDefault="002D667F" w:rsidP="00D82AB6">
            <w:pPr>
              <w:autoSpaceDE w:val="0"/>
              <w:autoSpaceDN w:val="0"/>
              <w:adjustRightInd w:val="0"/>
              <w:spacing w:line="36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D667F">
              <w:rPr>
                <w:rFonts w:ascii="Times New Roman" w:hAnsi="Times New Roman" w:cs="Times New Roman"/>
                <w:sz w:val="24"/>
                <w:szCs w:val="24"/>
              </w:rPr>
              <w:t xml:space="preserve">2.1 </w:t>
            </w:r>
          </w:p>
          <w:p w14:paraId="3D3AAE63" w14:textId="477EC8FA" w:rsidR="002D667F" w:rsidRPr="002D667F" w:rsidRDefault="002D667F" w:rsidP="002D667F">
            <w:pPr>
              <w:autoSpaceDE w:val="0"/>
              <w:autoSpaceDN w:val="0"/>
              <w:adjustRightInd w:val="0"/>
              <w:spacing w:line="36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D82AB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mmary of literature review</w:t>
            </w:r>
          </w:p>
        </w:tc>
        <w:tc>
          <w:tcPr>
            <w:tcW w:w="1136" w:type="dxa"/>
          </w:tcPr>
          <w:p w14:paraId="0F40D745" w14:textId="77777777" w:rsidR="00233F50" w:rsidRDefault="00233F50" w:rsidP="00B44EE0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3B9B" w14:paraId="74CD2A5E" w14:textId="77777777" w:rsidTr="00B53BB4">
        <w:tc>
          <w:tcPr>
            <w:tcW w:w="7225" w:type="dxa"/>
          </w:tcPr>
          <w:p w14:paraId="14C0798C" w14:textId="23589800" w:rsidR="00BB3B9B" w:rsidRPr="006F2366" w:rsidRDefault="002D667F" w:rsidP="002D667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23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 Problem Definition</w:t>
            </w:r>
          </w:p>
          <w:p w14:paraId="0932A7FA" w14:textId="77777777" w:rsidR="002D667F" w:rsidRDefault="002D667F" w:rsidP="002D667F">
            <w:pPr>
              <w:autoSpaceDE w:val="0"/>
              <w:autoSpaceDN w:val="0"/>
              <w:adjustRightInd w:val="0"/>
              <w:spacing w:line="36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 Need of the project</w:t>
            </w:r>
          </w:p>
          <w:p w14:paraId="039F5BF3" w14:textId="77777777" w:rsidR="002D667F" w:rsidRDefault="002D667F" w:rsidP="002D667F">
            <w:pPr>
              <w:autoSpaceDE w:val="0"/>
              <w:autoSpaceDN w:val="0"/>
              <w:adjustRightInd w:val="0"/>
              <w:spacing w:line="36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2 Problem statement</w:t>
            </w:r>
          </w:p>
          <w:p w14:paraId="12F63A39" w14:textId="77777777" w:rsidR="002D667F" w:rsidRDefault="002D667F" w:rsidP="002D667F">
            <w:pPr>
              <w:autoSpaceDE w:val="0"/>
              <w:autoSpaceDN w:val="0"/>
              <w:adjustRightInd w:val="0"/>
              <w:spacing w:line="36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3 Objectives</w:t>
            </w:r>
          </w:p>
          <w:p w14:paraId="72E0A178" w14:textId="77777777" w:rsidR="002D667F" w:rsidRDefault="002D667F" w:rsidP="002D667F">
            <w:pPr>
              <w:autoSpaceDE w:val="0"/>
              <w:autoSpaceDN w:val="0"/>
              <w:adjustRightInd w:val="0"/>
              <w:spacing w:line="36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 Scope</w:t>
            </w:r>
          </w:p>
          <w:p w14:paraId="137CC737" w14:textId="639D597B" w:rsidR="006F2366" w:rsidRPr="002D667F" w:rsidRDefault="002D667F" w:rsidP="006F2366">
            <w:pPr>
              <w:autoSpaceDE w:val="0"/>
              <w:autoSpaceDN w:val="0"/>
              <w:adjustRightInd w:val="0"/>
              <w:spacing w:line="36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5 Methodology</w:t>
            </w:r>
          </w:p>
        </w:tc>
        <w:tc>
          <w:tcPr>
            <w:tcW w:w="1136" w:type="dxa"/>
          </w:tcPr>
          <w:p w14:paraId="34F34C91" w14:textId="77777777" w:rsidR="00BB3B9B" w:rsidRDefault="00BB3B9B" w:rsidP="00B44EE0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3B9B" w14:paraId="6BEB678C" w14:textId="77777777" w:rsidTr="00B53BB4">
        <w:tc>
          <w:tcPr>
            <w:tcW w:w="7225" w:type="dxa"/>
          </w:tcPr>
          <w:p w14:paraId="5F2F264B" w14:textId="47744879" w:rsidR="00BB3B9B" w:rsidRPr="002D667F" w:rsidRDefault="006F2366" w:rsidP="002D667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F23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F2366">
              <w:rPr>
                <w:rFonts w:ascii="Times New Roman" w:hAnsi="Times New Roman" w:cs="Times New Roman"/>
                <w:sz w:val="24"/>
                <w:szCs w:val="24"/>
              </w:rPr>
              <w:t xml:space="preserve">This chapter shall be based on your ow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oject</w:t>
            </w:r>
            <w:r w:rsidRPr="006F2366">
              <w:rPr>
                <w:rFonts w:ascii="Times New Roman" w:hAnsi="Times New Roman" w:cs="Times New Roman"/>
                <w:sz w:val="24"/>
                <w:szCs w:val="24"/>
              </w:rPr>
              <w:t xml:space="preserve"> wor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example: design/ analysis/simulation)</w:t>
            </w:r>
          </w:p>
        </w:tc>
        <w:tc>
          <w:tcPr>
            <w:tcW w:w="1136" w:type="dxa"/>
          </w:tcPr>
          <w:p w14:paraId="2EDCE935" w14:textId="77777777" w:rsidR="00BB3B9B" w:rsidRDefault="00BB3B9B" w:rsidP="00B44EE0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3B9B" w14:paraId="2563ACF7" w14:textId="77777777" w:rsidTr="00B53BB4">
        <w:tc>
          <w:tcPr>
            <w:tcW w:w="7225" w:type="dxa"/>
          </w:tcPr>
          <w:p w14:paraId="7DF67EC4" w14:textId="1EA3C8A6" w:rsidR="00BB3B9B" w:rsidRPr="002D667F" w:rsidRDefault="006F2366" w:rsidP="002D667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  <w:r w:rsidRPr="006F23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F2366">
              <w:rPr>
                <w:rFonts w:ascii="Times New Roman" w:hAnsi="Times New Roman" w:cs="Times New Roman"/>
                <w:sz w:val="24"/>
                <w:szCs w:val="24"/>
              </w:rPr>
              <w:t xml:space="preserve">This chapter shall be based on your ow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oject</w:t>
            </w:r>
            <w:r w:rsidRPr="006F2366">
              <w:rPr>
                <w:rFonts w:ascii="Times New Roman" w:hAnsi="Times New Roman" w:cs="Times New Roman"/>
                <w:sz w:val="24"/>
                <w:szCs w:val="24"/>
              </w:rPr>
              <w:t xml:space="preserve"> wor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example: experimentation/manufacturing/assembly/testing)</w:t>
            </w:r>
          </w:p>
        </w:tc>
        <w:tc>
          <w:tcPr>
            <w:tcW w:w="1136" w:type="dxa"/>
          </w:tcPr>
          <w:p w14:paraId="746A1990" w14:textId="77777777" w:rsidR="00BB3B9B" w:rsidRDefault="00BB3B9B" w:rsidP="00B44EE0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3B9B" w14:paraId="6FD5B145" w14:textId="77777777" w:rsidTr="00B53BB4">
        <w:tc>
          <w:tcPr>
            <w:tcW w:w="7225" w:type="dxa"/>
          </w:tcPr>
          <w:p w14:paraId="5B577E65" w14:textId="37B7C062" w:rsidR="00BB3B9B" w:rsidRPr="006F2366" w:rsidRDefault="006F2366" w:rsidP="002D667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  <w:r w:rsidRPr="006F23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. </w:t>
            </w:r>
            <w:r w:rsidRPr="006F2366">
              <w:rPr>
                <w:rFonts w:ascii="Times New Roman" w:hAnsi="Times New Roman" w:cs="Times New Roman"/>
                <w:sz w:val="24"/>
                <w:szCs w:val="24"/>
              </w:rPr>
              <w:t xml:space="preserve">This chapter shall be based on your ow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oject</w:t>
            </w:r>
            <w:r w:rsidRPr="006F2366">
              <w:rPr>
                <w:rFonts w:ascii="Times New Roman" w:hAnsi="Times New Roman" w:cs="Times New Roman"/>
                <w:sz w:val="24"/>
                <w:szCs w:val="24"/>
              </w:rPr>
              <w:t xml:space="preserve"> wor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example: r</w:t>
            </w:r>
            <w:r w:rsidRPr="006F2366">
              <w:rPr>
                <w:rFonts w:ascii="Times New Roman" w:hAnsi="Times New Roman" w:cs="Times New Roman"/>
                <w:sz w:val="24"/>
                <w:szCs w:val="24"/>
              </w:rPr>
              <w:t>esults and discuss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136" w:type="dxa"/>
          </w:tcPr>
          <w:p w14:paraId="4698D2A4" w14:textId="77777777" w:rsidR="00BB3B9B" w:rsidRDefault="00BB3B9B" w:rsidP="00B44EE0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3B9B" w14:paraId="6A32AAA4" w14:textId="77777777" w:rsidTr="00B53BB4">
        <w:tc>
          <w:tcPr>
            <w:tcW w:w="7225" w:type="dxa"/>
          </w:tcPr>
          <w:p w14:paraId="0A709DA1" w14:textId="69698958" w:rsidR="00BB3B9B" w:rsidRPr="006F2366" w:rsidRDefault="006F2366" w:rsidP="002D667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23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nclusions </w:t>
            </w:r>
          </w:p>
        </w:tc>
        <w:tc>
          <w:tcPr>
            <w:tcW w:w="1136" w:type="dxa"/>
          </w:tcPr>
          <w:p w14:paraId="1D5BEA27" w14:textId="77777777" w:rsidR="00BB3B9B" w:rsidRDefault="00BB3B9B" w:rsidP="00B44EE0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F2366" w14:paraId="2273D223" w14:textId="77777777" w:rsidTr="00B53BB4">
        <w:tc>
          <w:tcPr>
            <w:tcW w:w="7225" w:type="dxa"/>
          </w:tcPr>
          <w:p w14:paraId="448D04EF" w14:textId="14955DF4" w:rsidR="006F2366" w:rsidRPr="006F2366" w:rsidRDefault="006F2366" w:rsidP="002D667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23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s</w:t>
            </w:r>
          </w:p>
        </w:tc>
        <w:tc>
          <w:tcPr>
            <w:tcW w:w="1136" w:type="dxa"/>
          </w:tcPr>
          <w:p w14:paraId="710330CB" w14:textId="77777777" w:rsidR="006F2366" w:rsidRDefault="006F2366" w:rsidP="00B44EE0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E384696" w14:textId="77777777" w:rsidR="00D82AB6" w:rsidRDefault="00D82AB6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 w14:paraId="26A9DFE3" w14:textId="716C990C" w:rsidR="00317B3F" w:rsidRPr="00510279" w:rsidRDefault="00A87769" w:rsidP="00510279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510279">
        <w:rPr>
          <w:rFonts w:ascii="Times New Roman" w:hAnsi="Times New Roman" w:cs="Times New Roman"/>
          <w:b/>
          <w:bCs/>
          <w:sz w:val="32"/>
          <w:szCs w:val="32"/>
        </w:rPr>
        <w:lastRenderedPageBreak/>
        <w:t>LIST OF FIGUR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25"/>
        <w:gridCol w:w="1136"/>
      </w:tblGrid>
      <w:tr w:rsidR="001C7EDE" w:rsidRPr="00BB3B9B" w14:paraId="18C292D2" w14:textId="77777777" w:rsidTr="001C7EDE">
        <w:tc>
          <w:tcPr>
            <w:tcW w:w="7225" w:type="dxa"/>
          </w:tcPr>
          <w:p w14:paraId="48E51CC8" w14:textId="77777777" w:rsidR="001C7EDE" w:rsidRPr="00BB3B9B" w:rsidRDefault="001C7EDE" w:rsidP="00C5159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BB3B9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Description</w:t>
            </w:r>
          </w:p>
        </w:tc>
        <w:tc>
          <w:tcPr>
            <w:tcW w:w="1136" w:type="dxa"/>
          </w:tcPr>
          <w:p w14:paraId="188DF37C" w14:textId="77777777" w:rsidR="001C7EDE" w:rsidRPr="00BB3B9B" w:rsidRDefault="001C7EDE" w:rsidP="00C5159C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BB3B9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age No.</w:t>
            </w:r>
          </w:p>
        </w:tc>
      </w:tr>
      <w:tr w:rsidR="001C7EDE" w14:paraId="76AA8236" w14:textId="77777777" w:rsidTr="001C7EDE">
        <w:tc>
          <w:tcPr>
            <w:tcW w:w="7225" w:type="dxa"/>
          </w:tcPr>
          <w:p w14:paraId="7B8753A8" w14:textId="15925611" w:rsidR="001C7EDE" w:rsidRPr="001C7EDE" w:rsidRDefault="001C7EDE" w:rsidP="00C5159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1 </w:t>
            </w:r>
            <w:r w:rsidRPr="005B4FBD">
              <w:rPr>
                <w:rFonts w:ascii="Times New Roman" w:hAnsi="Times New Roman"/>
                <w:sz w:val="24"/>
                <w:szCs w:val="24"/>
              </w:rPr>
              <w:t>Flowchart of automatic optimal feeder design procedure</w:t>
            </w:r>
          </w:p>
        </w:tc>
        <w:tc>
          <w:tcPr>
            <w:tcW w:w="1136" w:type="dxa"/>
          </w:tcPr>
          <w:p w14:paraId="11A15E47" w14:textId="327CC5DB" w:rsidR="001C7EDE" w:rsidRPr="001C7EDE" w:rsidRDefault="001C7EDE" w:rsidP="00C5159C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</w:tr>
      <w:tr w:rsidR="001C7EDE" w14:paraId="2EEB4355" w14:textId="77777777" w:rsidTr="001C7EDE">
        <w:tc>
          <w:tcPr>
            <w:tcW w:w="7225" w:type="dxa"/>
          </w:tcPr>
          <w:p w14:paraId="06524935" w14:textId="0772F115" w:rsidR="001C7EDE" w:rsidRPr="001C7EDE" w:rsidRDefault="001C7EDE" w:rsidP="00C5159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1 </w:t>
            </w:r>
          </w:p>
        </w:tc>
        <w:tc>
          <w:tcPr>
            <w:tcW w:w="1136" w:type="dxa"/>
          </w:tcPr>
          <w:p w14:paraId="1DCF25D6" w14:textId="43C0AE4B" w:rsidR="001C7EDE" w:rsidRPr="001C7EDE" w:rsidRDefault="001C7EDE" w:rsidP="00C5159C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7EDE" w14:paraId="2838B7DC" w14:textId="77777777" w:rsidTr="001C7EDE">
        <w:tc>
          <w:tcPr>
            <w:tcW w:w="7225" w:type="dxa"/>
          </w:tcPr>
          <w:p w14:paraId="4BD8671D" w14:textId="77777777" w:rsidR="001C7EDE" w:rsidRDefault="001C7EDE" w:rsidP="00C5159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6" w:type="dxa"/>
          </w:tcPr>
          <w:p w14:paraId="47F8A0AC" w14:textId="77777777" w:rsidR="001C7EDE" w:rsidRPr="001C7EDE" w:rsidRDefault="001C7EDE" w:rsidP="00C5159C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7EDE" w14:paraId="5C9C5D53" w14:textId="77777777" w:rsidTr="001C7EDE">
        <w:tc>
          <w:tcPr>
            <w:tcW w:w="7225" w:type="dxa"/>
          </w:tcPr>
          <w:p w14:paraId="3447FD72" w14:textId="77777777" w:rsidR="001C7EDE" w:rsidRDefault="001C7EDE" w:rsidP="00C5159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6" w:type="dxa"/>
          </w:tcPr>
          <w:p w14:paraId="48D2DE06" w14:textId="77777777" w:rsidR="001C7EDE" w:rsidRPr="001C7EDE" w:rsidRDefault="001C7EDE" w:rsidP="00C5159C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7EDE" w14:paraId="7B633A2B" w14:textId="77777777" w:rsidTr="001C7EDE">
        <w:tc>
          <w:tcPr>
            <w:tcW w:w="7225" w:type="dxa"/>
          </w:tcPr>
          <w:p w14:paraId="738647ED" w14:textId="77777777" w:rsidR="001C7EDE" w:rsidRDefault="001C7EDE" w:rsidP="00C5159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6" w:type="dxa"/>
          </w:tcPr>
          <w:p w14:paraId="01823621" w14:textId="77777777" w:rsidR="001C7EDE" w:rsidRPr="001C7EDE" w:rsidRDefault="001C7EDE" w:rsidP="00C5159C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7EDE" w14:paraId="7A0EA4FF" w14:textId="77777777" w:rsidTr="001C7EDE">
        <w:tc>
          <w:tcPr>
            <w:tcW w:w="7225" w:type="dxa"/>
          </w:tcPr>
          <w:p w14:paraId="63AB57DD" w14:textId="77777777" w:rsidR="001C7EDE" w:rsidRDefault="001C7EDE" w:rsidP="00C5159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6" w:type="dxa"/>
          </w:tcPr>
          <w:p w14:paraId="3F56A542" w14:textId="77777777" w:rsidR="001C7EDE" w:rsidRPr="001C7EDE" w:rsidRDefault="001C7EDE" w:rsidP="00C5159C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7EDE" w14:paraId="7F5B5BF3" w14:textId="77777777" w:rsidTr="001C7EDE">
        <w:tc>
          <w:tcPr>
            <w:tcW w:w="7225" w:type="dxa"/>
          </w:tcPr>
          <w:p w14:paraId="6342C2FD" w14:textId="77777777" w:rsidR="001C7EDE" w:rsidRDefault="001C7EDE" w:rsidP="00C5159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6" w:type="dxa"/>
          </w:tcPr>
          <w:p w14:paraId="133F52E2" w14:textId="77777777" w:rsidR="001C7EDE" w:rsidRPr="001C7EDE" w:rsidRDefault="001C7EDE" w:rsidP="00C5159C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7EDE" w14:paraId="0A5A75A6" w14:textId="77777777" w:rsidTr="001C7EDE">
        <w:tc>
          <w:tcPr>
            <w:tcW w:w="7225" w:type="dxa"/>
          </w:tcPr>
          <w:p w14:paraId="2DFE1674" w14:textId="77777777" w:rsidR="001C7EDE" w:rsidRDefault="001C7EDE" w:rsidP="00C5159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6" w:type="dxa"/>
          </w:tcPr>
          <w:p w14:paraId="07B01D23" w14:textId="77777777" w:rsidR="001C7EDE" w:rsidRPr="001C7EDE" w:rsidRDefault="001C7EDE" w:rsidP="00C5159C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7EDE" w14:paraId="31682C61" w14:textId="77777777" w:rsidTr="001C7EDE">
        <w:tc>
          <w:tcPr>
            <w:tcW w:w="7225" w:type="dxa"/>
          </w:tcPr>
          <w:p w14:paraId="2879CA41" w14:textId="77777777" w:rsidR="001C7EDE" w:rsidRDefault="001C7EDE" w:rsidP="00C5159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6" w:type="dxa"/>
          </w:tcPr>
          <w:p w14:paraId="6350E4D8" w14:textId="77777777" w:rsidR="001C7EDE" w:rsidRPr="001C7EDE" w:rsidRDefault="001C7EDE" w:rsidP="00C5159C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7EDE" w14:paraId="615FF5F2" w14:textId="77777777" w:rsidTr="001C7EDE">
        <w:tc>
          <w:tcPr>
            <w:tcW w:w="7225" w:type="dxa"/>
          </w:tcPr>
          <w:p w14:paraId="44DB518B" w14:textId="77777777" w:rsidR="001C7EDE" w:rsidRDefault="001C7EDE" w:rsidP="00C5159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6" w:type="dxa"/>
          </w:tcPr>
          <w:p w14:paraId="2CD4236E" w14:textId="77777777" w:rsidR="001C7EDE" w:rsidRPr="001C7EDE" w:rsidRDefault="001C7EDE" w:rsidP="00C5159C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7EDE" w14:paraId="0B2EA455" w14:textId="77777777" w:rsidTr="001C7EDE">
        <w:tc>
          <w:tcPr>
            <w:tcW w:w="7225" w:type="dxa"/>
          </w:tcPr>
          <w:p w14:paraId="021915C4" w14:textId="77777777" w:rsidR="001C7EDE" w:rsidRDefault="001C7EDE" w:rsidP="00C5159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6" w:type="dxa"/>
          </w:tcPr>
          <w:p w14:paraId="1764A585" w14:textId="77777777" w:rsidR="001C7EDE" w:rsidRPr="001C7EDE" w:rsidRDefault="001C7EDE" w:rsidP="00C5159C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7EDE" w14:paraId="1D696D6B" w14:textId="77777777" w:rsidTr="001C7EDE">
        <w:tc>
          <w:tcPr>
            <w:tcW w:w="7225" w:type="dxa"/>
          </w:tcPr>
          <w:p w14:paraId="69436E4E" w14:textId="77777777" w:rsidR="001C7EDE" w:rsidRDefault="001C7EDE" w:rsidP="00C5159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6" w:type="dxa"/>
          </w:tcPr>
          <w:p w14:paraId="5AEBA6C3" w14:textId="77777777" w:rsidR="001C7EDE" w:rsidRPr="001C7EDE" w:rsidRDefault="001C7EDE" w:rsidP="00C5159C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FE5EA2B" w14:textId="03114E11" w:rsidR="001C7EDE" w:rsidRDefault="001C7EDE" w:rsidP="00A87769">
      <w:pPr>
        <w:autoSpaceDE w:val="0"/>
        <w:autoSpaceDN w:val="0"/>
        <w:adjustRightInd w:val="0"/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EC9B32" w14:textId="77777777" w:rsidR="001C7EDE" w:rsidRDefault="001C7ED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50AAFC6" w14:textId="2F2707A8" w:rsidR="001C7EDE" w:rsidRPr="00510279" w:rsidRDefault="001C7EDE" w:rsidP="00510279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510279">
        <w:rPr>
          <w:rFonts w:ascii="Times New Roman" w:hAnsi="Times New Roman" w:cs="Times New Roman"/>
          <w:b/>
          <w:bCs/>
          <w:sz w:val="32"/>
          <w:szCs w:val="32"/>
        </w:rPr>
        <w:lastRenderedPageBreak/>
        <w:t>LIST OF TAB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25"/>
        <w:gridCol w:w="1136"/>
      </w:tblGrid>
      <w:tr w:rsidR="001C7EDE" w:rsidRPr="00BB3B9B" w14:paraId="03FFEAC8" w14:textId="77777777" w:rsidTr="00C5159C">
        <w:tc>
          <w:tcPr>
            <w:tcW w:w="7225" w:type="dxa"/>
          </w:tcPr>
          <w:p w14:paraId="56060AE8" w14:textId="77777777" w:rsidR="001C7EDE" w:rsidRPr="00BB3B9B" w:rsidRDefault="001C7EDE" w:rsidP="00C5159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BB3B9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Description</w:t>
            </w:r>
          </w:p>
        </w:tc>
        <w:tc>
          <w:tcPr>
            <w:tcW w:w="1136" w:type="dxa"/>
          </w:tcPr>
          <w:p w14:paraId="40DD472A" w14:textId="77777777" w:rsidR="001C7EDE" w:rsidRPr="00BB3B9B" w:rsidRDefault="001C7EDE" w:rsidP="00C5159C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BB3B9B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age No.</w:t>
            </w:r>
          </w:p>
        </w:tc>
      </w:tr>
      <w:tr w:rsidR="001C7EDE" w14:paraId="043135B2" w14:textId="77777777" w:rsidTr="00C5159C">
        <w:tc>
          <w:tcPr>
            <w:tcW w:w="7225" w:type="dxa"/>
          </w:tcPr>
          <w:p w14:paraId="0BDEA9F1" w14:textId="6177D3E6" w:rsidR="001C7EDE" w:rsidRPr="001C7EDE" w:rsidRDefault="001C7EDE" w:rsidP="00C5159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1 </w:t>
            </w:r>
            <w:r w:rsidRPr="00DD25EE">
              <w:rPr>
                <w:rFonts w:ascii="Times New Roman" w:hAnsi="Times New Roman"/>
                <w:sz w:val="24"/>
                <w:szCs w:val="24"/>
              </w:rPr>
              <w:t>Temperature dependent properties of steel</w:t>
            </w:r>
          </w:p>
        </w:tc>
        <w:tc>
          <w:tcPr>
            <w:tcW w:w="1136" w:type="dxa"/>
          </w:tcPr>
          <w:p w14:paraId="782A2743" w14:textId="186B719D" w:rsidR="001C7EDE" w:rsidRPr="001C7EDE" w:rsidRDefault="001C7EDE" w:rsidP="00C5159C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1C7EDE" w14:paraId="7767E99C" w14:textId="77777777" w:rsidTr="00C5159C">
        <w:tc>
          <w:tcPr>
            <w:tcW w:w="7225" w:type="dxa"/>
          </w:tcPr>
          <w:p w14:paraId="6EE5A6FB" w14:textId="77777777" w:rsidR="001C7EDE" w:rsidRPr="001C7EDE" w:rsidRDefault="001C7EDE" w:rsidP="00C5159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1 </w:t>
            </w:r>
          </w:p>
        </w:tc>
        <w:tc>
          <w:tcPr>
            <w:tcW w:w="1136" w:type="dxa"/>
          </w:tcPr>
          <w:p w14:paraId="7B43E9A9" w14:textId="77777777" w:rsidR="001C7EDE" w:rsidRPr="001C7EDE" w:rsidRDefault="001C7EDE" w:rsidP="00C5159C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7EDE" w14:paraId="52323FCC" w14:textId="77777777" w:rsidTr="00C5159C">
        <w:tc>
          <w:tcPr>
            <w:tcW w:w="7225" w:type="dxa"/>
          </w:tcPr>
          <w:p w14:paraId="6879F131" w14:textId="77777777" w:rsidR="001C7EDE" w:rsidRDefault="001C7EDE" w:rsidP="00C5159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6" w:type="dxa"/>
          </w:tcPr>
          <w:p w14:paraId="2926D7D1" w14:textId="77777777" w:rsidR="001C7EDE" w:rsidRPr="001C7EDE" w:rsidRDefault="001C7EDE" w:rsidP="00C5159C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C7EDE" w14:paraId="09449A93" w14:textId="77777777" w:rsidTr="00C5159C">
        <w:tc>
          <w:tcPr>
            <w:tcW w:w="7225" w:type="dxa"/>
          </w:tcPr>
          <w:p w14:paraId="6CC64AE6" w14:textId="77777777" w:rsidR="001C7EDE" w:rsidRDefault="001C7EDE" w:rsidP="00C5159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6" w:type="dxa"/>
          </w:tcPr>
          <w:p w14:paraId="0E3458F0" w14:textId="77777777" w:rsidR="001C7EDE" w:rsidRPr="001C7EDE" w:rsidRDefault="001C7EDE" w:rsidP="00C5159C">
            <w:pPr>
              <w:autoSpaceDE w:val="0"/>
              <w:autoSpaceDN w:val="0"/>
              <w:adjustRightInd w:val="0"/>
              <w:spacing w:line="36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13B23C7" w14:textId="77777777" w:rsidR="00546A9E" w:rsidRDefault="00546A9E" w:rsidP="00A87769">
      <w:pPr>
        <w:autoSpaceDE w:val="0"/>
        <w:autoSpaceDN w:val="0"/>
        <w:adjustRightInd w:val="0"/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546A9E" w:rsidSect="00317B3F">
          <w:headerReference w:type="default" r:id="rId11"/>
          <w:footerReference w:type="default" r:id="rId12"/>
          <w:pgSz w:w="11909" w:h="16834" w:code="9"/>
          <w:pgMar w:top="1440" w:right="1440" w:bottom="1814" w:left="2098" w:header="709" w:footer="709" w:gutter="0"/>
          <w:pgNumType w:fmt="lowerRoman" w:start="1"/>
          <w:cols w:space="708"/>
          <w:docGrid w:linePitch="360"/>
        </w:sectPr>
      </w:pPr>
    </w:p>
    <w:p w14:paraId="28ACAA63" w14:textId="60D26C45" w:rsidR="00A87769" w:rsidRPr="00546A9E" w:rsidRDefault="00546A9E" w:rsidP="00510279">
      <w:pPr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1. </w:t>
      </w:r>
      <w:r w:rsidRPr="00546A9E">
        <w:rPr>
          <w:rFonts w:ascii="Times New Roman" w:hAnsi="Times New Roman" w:cs="Times New Roman"/>
          <w:b/>
          <w:bCs/>
          <w:sz w:val="32"/>
          <w:szCs w:val="32"/>
        </w:rPr>
        <w:t>INTRODUCTION</w:t>
      </w:r>
    </w:p>
    <w:p w14:paraId="7E77C3BE" w14:textId="40E67C65" w:rsidR="00546A9E" w:rsidRPr="00546A9E" w:rsidRDefault="00546A9E" w:rsidP="00D82AB6">
      <w:pPr>
        <w:autoSpaceDE w:val="0"/>
        <w:autoSpaceDN w:val="0"/>
        <w:adjustRightInd w:val="0"/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chapter will introduce to your topic in brief, covering some fundamentals</w:t>
      </w:r>
    </w:p>
    <w:p w14:paraId="55385186" w14:textId="4CB9F17E" w:rsidR="00546A9E" w:rsidRDefault="00546A9E" w:rsidP="00D82AB6">
      <w:pPr>
        <w:autoSpaceDE w:val="0"/>
        <w:autoSpaceDN w:val="0"/>
        <w:adjustRightInd w:val="0"/>
        <w:spacing w:before="240" w:after="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1.1 Section</w:t>
      </w:r>
    </w:p>
    <w:p w14:paraId="14724984" w14:textId="236C3DB3" w:rsidR="00546A9E" w:rsidRDefault="00546A9E" w:rsidP="00D82AB6">
      <w:pPr>
        <w:autoSpaceDE w:val="0"/>
        <w:autoSpaceDN w:val="0"/>
        <w:adjustRightInd w:val="0"/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formation</w:t>
      </w:r>
    </w:p>
    <w:p w14:paraId="0A87C277" w14:textId="288D0B9A" w:rsidR="00546A9E" w:rsidRDefault="00546A9E" w:rsidP="00D82AB6">
      <w:pPr>
        <w:autoSpaceDE w:val="0"/>
        <w:autoSpaceDN w:val="0"/>
        <w:adjustRightInd w:val="0"/>
        <w:spacing w:before="24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46A9E">
        <w:rPr>
          <w:rFonts w:ascii="Times New Roman" w:hAnsi="Times New Roman" w:cs="Times New Roman"/>
          <w:b/>
          <w:bCs/>
          <w:sz w:val="24"/>
          <w:szCs w:val="24"/>
        </w:rPr>
        <w:t>1.1.1 Sub-section</w:t>
      </w:r>
    </w:p>
    <w:p w14:paraId="4602E7FD" w14:textId="6160DC2E" w:rsidR="00546A9E" w:rsidRDefault="00546A9E" w:rsidP="00D82AB6">
      <w:pPr>
        <w:autoSpaceDE w:val="0"/>
        <w:autoSpaceDN w:val="0"/>
        <w:adjustRightInd w:val="0"/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mat the given sections and subsections</w:t>
      </w:r>
    </w:p>
    <w:p w14:paraId="5BEBB2A4" w14:textId="7FF8D19D" w:rsidR="00546A9E" w:rsidRPr="00D82AB6" w:rsidRDefault="00E15C84" w:rsidP="00D82AB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before="240" w:after="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E15C84">
        <w:rPr>
          <w:rFonts w:ascii="Times New Roman" w:hAnsi="Times New Roman" w:cs="Times New Roman"/>
          <w:i/>
          <w:iCs/>
          <w:sz w:val="24"/>
          <w:szCs w:val="24"/>
        </w:rPr>
        <w:t xml:space="preserve">Sub-sub section: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078E6E3F" w14:textId="7F61C93B" w:rsidR="00D82AB6" w:rsidRPr="00D82AB6" w:rsidRDefault="00D82AB6" w:rsidP="00D82AB6">
      <w:pPr>
        <w:autoSpaceDE w:val="0"/>
        <w:autoSpaceDN w:val="0"/>
        <w:adjustRightInd w:val="0"/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71CE53" w14:textId="5A052396" w:rsidR="00D82AB6" w:rsidRPr="00D82AB6" w:rsidRDefault="00D82AB6" w:rsidP="00D82AB6">
      <w:pPr>
        <w:autoSpaceDE w:val="0"/>
        <w:autoSpaceDN w:val="0"/>
        <w:adjustRightInd w:val="0"/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331EBE" w14:textId="4E2F0C0E" w:rsidR="00D82AB6" w:rsidRPr="00D82AB6" w:rsidRDefault="00D82AB6" w:rsidP="00D82AB6">
      <w:pPr>
        <w:autoSpaceDE w:val="0"/>
        <w:autoSpaceDN w:val="0"/>
        <w:adjustRightInd w:val="0"/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EE554A" w14:textId="3B4B00C7" w:rsidR="00D82AB6" w:rsidRPr="00D82AB6" w:rsidRDefault="00D82AB6" w:rsidP="00D82AB6">
      <w:pPr>
        <w:autoSpaceDE w:val="0"/>
        <w:autoSpaceDN w:val="0"/>
        <w:adjustRightInd w:val="0"/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69A6BD" w14:textId="77777777" w:rsidR="00D82AB6" w:rsidRPr="00D82AB6" w:rsidRDefault="00D82AB6" w:rsidP="00D82AB6">
      <w:pPr>
        <w:autoSpaceDE w:val="0"/>
        <w:autoSpaceDN w:val="0"/>
        <w:adjustRightInd w:val="0"/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44799AA" w14:textId="2BDA9A0C" w:rsidR="00D82AB6" w:rsidRPr="00546A9E" w:rsidRDefault="00E15C84" w:rsidP="00D82AB6">
      <w:pPr>
        <w:autoSpaceDE w:val="0"/>
        <w:autoSpaceDN w:val="0"/>
        <w:adjustRightInd w:val="0"/>
        <w:spacing w:before="240"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="00D82AB6"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2. LITERATURE REVIEW </w:t>
      </w:r>
    </w:p>
    <w:p w14:paraId="4D70FD98" w14:textId="7C5490B4" w:rsidR="00E15C84" w:rsidRDefault="00E15C84" w:rsidP="00D82AB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3403B22" w14:textId="62295700" w:rsidR="00D82AB6" w:rsidRDefault="00D82AB6" w:rsidP="00D82AB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6FB780F" w14:textId="5839C837" w:rsidR="00D82AB6" w:rsidRDefault="00D82AB6" w:rsidP="00D82AB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BC2CDFB" w14:textId="3B64F485" w:rsidR="00D82AB6" w:rsidRDefault="00D82AB6" w:rsidP="00D82AB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B056018" w14:textId="08444107" w:rsidR="00D82AB6" w:rsidRDefault="00D82AB6" w:rsidP="00D82AB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D7F67E2" w14:textId="5BC127BC" w:rsidR="00D82AB6" w:rsidRDefault="00D82AB6" w:rsidP="00D82AB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C1E40F3" w14:textId="4FAE6219" w:rsidR="00D82AB6" w:rsidRDefault="00D82AB6" w:rsidP="00D82AB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FF63F48" w14:textId="54E6A411" w:rsidR="00D82AB6" w:rsidRDefault="00D82AB6" w:rsidP="00D82AB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F310435" w14:textId="067B2B8A" w:rsidR="00D82AB6" w:rsidRDefault="00D82AB6" w:rsidP="00D82AB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E420F25" w14:textId="074BD942" w:rsidR="00D82AB6" w:rsidRDefault="00D82AB6" w:rsidP="00D82AB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3DA7227" w14:textId="6E59E5FB" w:rsidR="00D82AB6" w:rsidRDefault="00D82AB6" w:rsidP="00D82AB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9D8C7A5" w14:textId="5C6FC959" w:rsidR="00D82AB6" w:rsidRDefault="00D82AB6" w:rsidP="00D82AB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78C5551" w14:textId="6DB1D32C" w:rsidR="00D82AB6" w:rsidRDefault="00D82AB6" w:rsidP="00D82AB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9FF3B84" w14:textId="2F9B0C99" w:rsidR="00D82AB6" w:rsidRDefault="00D82AB6" w:rsidP="00D82AB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A3F14A8" w14:textId="11087163" w:rsidR="00D82AB6" w:rsidRDefault="00D82AB6" w:rsidP="00D82AB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BF29C37" w14:textId="755F94C3" w:rsidR="00D82AB6" w:rsidRDefault="00D82AB6" w:rsidP="00D82AB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EDAF22D" w14:textId="60899392" w:rsidR="00D82AB6" w:rsidRDefault="00D82AB6" w:rsidP="00D82AB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8EF1F2F" w14:textId="288C0B11" w:rsidR="00D82AB6" w:rsidRDefault="00D82AB6" w:rsidP="00D82AB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F915F79" w14:textId="270865B2" w:rsidR="00D82AB6" w:rsidRDefault="00D82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832351C" w14:textId="77777777" w:rsidR="00D82AB6" w:rsidRDefault="00D82AB6" w:rsidP="00D82AB6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D82AB6" w:rsidSect="00E15C84">
      <w:pgSz w:w="11909" w:h="16834" w:code="9"/>
      <w:pgMar w:top="1440" w:right="1440" w:bottom="1814" w:left="209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5017C1" w14:textId="77777777" w:rsidR="00511C3C" w:rsidRDefault="00511C3C" w:rsidP="00943AE2">
      <w:pPr>
        <w:spacing w:after="0" w:line="240" w:lineRule="auto"/>
      </w:pPr>
      <w:r>
        <w:separator/>
      </w:r>
    </w:p>
  </w:endnote>
  <w:endnote w:type="continuationSeparator" w:id="0">
    <w:p w14:paraId="61E89ABD" w14:textId="77777777" w:rsidR="00511C3C" w:rsidRDefault="00511C3C" w:rsidP="00943A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5AB49" w14:textId="77777777" w:rsidR="00D93234" w:rsidRDefault="00125CCF" w:rsidP="008236E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898EA1C" w14:textId="77777777" w:rsidR="00D93234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0ED5E" w14:textId="6E9C3D54" w:rsidR="00592C54" w:rsidRDefault="00592C54" w:rsidP="00592C54">
    <w:pPr>
      <w:pStyle w:val="Footer"/>
      <w:tabs>
        <w:tab w:val="clear" w:pos="4320"/>
        <w:tab w:val="clear" w:pos="8640"/>
        <w:tab w:val="center" w:pos="4185"/>
        <w:tab w:val="right" w:pos="8371"/>
      </w:tabs>
      <w:rPr>
        <w:lang w:val="en-IN"/>
      </w:rPr>
    </w:pPr>
    <w:r w:rsidRPr="00592C54">
      <w:rPr>
        <w:sz w:val="20"/>
        <w:szCs w:val="20"/>
        <w:lang w:val="en-IN"/>
      </w:rPr>
      <w:t>Vishwakarma Institute of Information Technology, Pune</w:t>
    </w:r>
    <w:r>
      <w:rPr>
        <w:sz w:val="20"/>
        <w:szCs w:val="20"/>
        <w:lang w:val="en-IN"/>
      </w:rPr>
      <w:tab/>
    </w:r>
    <w:r w:rsidRPr="00592C54">
      <w:rPr>
        <w:sz w:val="20"/>
        <w:szCs w:val="20"/>
        <w:lang w:val="en-IN"/>
      </w:rPr>
      <w:t>B.Tech.(Mechanical Engineering)</w:t>
    </w:r>
  </w:p>
  <w:p w14:paraId="10AB110C" w14:textId="5A801776" w:rsidR="00E34F21" w:rsidRPr="00592C54" w:rsidRDefault="00592C54" w:rsidP="00592C54">
    <w:pPr>
      <w:pStyle w:val="Footer"/>
      <w:tabs>
        <w:tab w:val="clear" w:pos="4320"/>
        <w:tab w:val="clear" w:pos="8640"/>
        <w:tab w:val="center" w:pos="4185"/>
        <w:tab w:val="left" w:pos="4692"/>
        <w:tab w:val="right" w:pos="8371"/>
      </w:tabs>
      <w:jc w:val="center"/>
      <w:rPr>
        <w:b/>
        <w:bCs/>
        <w:sz w:val="20"/>
        <w:szCs w:val="20"/>
        <w:lang w:val="en-IN"/>
      </w:rPr>
    </w:pPr>
    <w:r w:rsidRPr="00592C54">
      <w:rPr>
        <w:b/>
        <w:bCs/>
        <w:i/>
        <w:iCs/>
        <w:sz w:val="20"/>
        <w:szCs w:val="20"/>
        <w:lang w:val="en-IN"/>
      </w:rPr>
      <w:fldChar w:fldCharType="begin"/>
    </w:r>
    <w:r w:rsidRPr="00592C54">
      <w:rPr>
        <w:b/>
        <w:bCs/>
        <w:i/>
        <w:iCs/>
        <w:sz w:val="20"/>
        <w:szCs w:val="20"/>
        <w:lang w:val="en-IN"/>
      </w:rPr>
      <w:instrText xml:space="preserve"> PAGE   \* MERGEFORMAT </w:instrText>
    </w:r>
    <w:r w:rsidRPr="00592C54">
      <w:rPr>
        <w:b/>
        <w:bCs/>
        <w:i/>
        <w:iCs/>
        <w:sz w:val="20"/>
        <w:szCs w:val="20"/>
        <w:lang w:val="en-IN"/>
      </w:rPr>
      <w:fldChar w:fldCharType="separate"/>
    </w:r>
    <w:r w:rsidRPr="00592C54">
      <w:rPr>
        <w:b/>
        <w:bCs/>
        <w:i/>
        <w:iCs/>
        <w:sz w:val="20"/>
        <w:szCs w:val="20"/>
      </w:rPr>
      <w:t>i</w:t>
    </w:r>
    <w:r w:rsidRPr="00592C54">
      <w:rPr>
        <w:b/>
        <w:bCs/>
        <w:i/>
        <w:iCs/>
        <w:noProof/>
        <w:sz w:val="20"/>
        <w:szCs w:val="20"/>
        <w:lang w:val="en-I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54610" w14:textId="77777777" w:rsidR="00C42321" w:rsidRDefault="00592C54" w:rsidP="00C42321">
    <w:pPr>
      <w:pStyle w:val="Footer"/>
      <w:pBdr>
        <w:top w:val="single" w:sz="4" w:space="1" w:color="auto"/>
      </w:pBdr>
      <w:tabs>
        <w:tab w:val="clear" w:pos="8640"/>
        <w:tab w:val="right" w:pos="8371"/>
      </w:tabs>
      <w:rPr>
        <w:b/>
        <w:i/>
        <w:iCs/>
        <w:sz w:val="20"/>
        <w:szCs w:val="20"/>
      </w:rPr>
    </w:pPr>
    <w:r w:rsidRPr="00592C54">
      <w:rPr>
        <w:bCs/>
        <w:sz w:val="20"/>
        <w:szCs w:val="20"/>
      </w:rPr>
      <w:t>Vishwakarma Institute of Information Technology, Pune</w:t>
    </w:r>
    <w:r w:rsidR="00C42321">
      <w:rPr>
        <w:bCs/>
        <w:sz w:val="20"/>
        <w:szCs w:val="20"/>
      </w:rPr>
      <w:tab/>
    </w:r>
    <w:r w:rsidR="00317B3F">
      <w:rPr>
        <w:bCs/>
        <w:sz w:val="20"/>
        <w:szCs w:val="20"/>
      </w:rPr>
      <w:t>B. Tech. (Mechanical Engineering)</w:t>
    </w:r>
  </w:p>
  <w:p w14:paraId="5FAB7526" w14:textId="77E7D22D" w:rsidR="00317B3F" w:rsidRPr="00C42321" w:rsidRDefault="00C42321" w:rsidP="00C42321">
    <w:pPr>
      <w:pStyle w:val="Footer"/>
      <w:pBdr>
        <w:top w:val="single" w:sz="4" w:space="1" w:color="auto"/>
      </w:pBdr>
      <w:tabs>
        <w:tab w:val="clear" w:pos="8640"/>
        <w:tab w:val="right" w:pos="8371"/>
      </w:tabs>
      <w:jc w:val="center"/>
      <w:rPr>
        <w:bCs/>
        <w:sz w:val="20"/>
        <w:szCs w:val="20"/>
      </w:rPr>
    </w:pPr>
    <w:r>
      <w:rPr>
        <w:b/>
        <w:i/>
        <w:iCs/>
        <w:sz w:val="20"/>
        <w:szCs w:val="20"/>
      </w:rPr>
      <w:t xml:space="preserve">[ </w:t>
    </w:r>
    <w:r w:rsidR="00317B3F" w:rsidRPr="00317B3F">
      <w:rPr>
        <w:b/>
        <w:i/>
        <w:iCs/>
        <w:sz w:val="20"/>
        <w:szCs w:val="20"/>
      </w:rPr>
      <w:fldChar w:fldCharType="begin"/>
    </w:r>
    <w:r w:rsidR="00317B3F" w:rsidRPr="00317B3F">
      <w:rPr>
        <w:b/>
        <w:i/>
        <w:iCs/>
        <w:sz w:val="20"/>
        <w:szCs w:val="20"/>
      </w:rPr>
      <w:instrText xml:space="preserve"> PAGE   \* MERGEFORMAT </w:instrText>
    </w:r>
    <w:r w:rsidR="00317B3F" w:rsidRPr="00317B3F">
      <w:rPr>
        <w:b/>
        <w:i/>
        <w:iCs/>
        <w:sz w:val="20"/>
        <w:szCs w:val="20"/>
      </w:rPr>
      <w:fldChar w:fldCharType="separate"/>
    </w:r>
    <w:r w:rsidR="00317B3F" w:rsidRPr="00317B3F">
      <w:rPr>
        <w:b/>
        <w:i/>
        <w:iCs/>
        <w:noProof/>
        <w:sz w:val="20"/>
        <w:szCs w:val="20"/>
      </w:rPr>
      <w:t>1</w:t>
    </w:r>
    <w:r w:rsidR="00317B3F" w:rsidRPr="00317B3F">
      <w:rPr>
        <w:b/>
        <w:i/>
        <w:iCs/>
        <w:noProof/>
        <w:sz w:val="20"/>
        <w:szCs w:val="20"/>
      </w:rPr>
      <w:fldChar w:fldCharType="end"/>
    </w:r>
    <w:r>
      <w:rPr>
        <w:b/>
        <w:i/>
        <w:iCs/>
        <w:noProof/>
        <w:sz w:val="20"/>
        <w:szCs w:val="20"/>
      </w:rPr>
      <w:t xml:space="preserve"> 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9D3483" w14:textId="77777777" w:rsidR="00511C3C" w:rsidRDefault="00511C3C" w:rsidP="00943AE2">
      <w:pPr>
        <w:spacing w:after="0" w:line="240" w:lineRule="auto"/>
      </w:pPr>
      <w:r>
        <w:separator/>
      </w:r>
    </w:p>
  </w:footnote>
  <w:footnote w:type="continuationSeparator" w:id="0">
    <w:p w14:paraId="262840CE" w14:textId="77777777" w:rsidR="00511C3C" w:rsidRDefault="00511C3C" w:rsidP="00943A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60F70" w14:textId="77777777" w:rsidR="0005193F" w:rsidRPr="0005193F" w:rsidRDefault="0005193F" w:rsidP="0005193F">
    <w:pPr>
      <w:pStyle w:val="Header"/>
      <w:pBdr>
        <w:bottom w:val="single" w:sz="4" w:space="1" w:color="auto"/>
      </w:pBdr>
      <w:jc w:val="right"/>
      <w:rPr>
        <w:rFonts w:ascii="Times New Roman" w:hAnsi="Times New Roman" w:cs="Times New Roman"/>
        <w:i/>
        <w:iCs/>
        <w:sz w:val="20"/>
        <w:szCs w:val="20"/>
      </w:rPr>
    </w:pPr>
    <w:r w:rsidRPr="0005193F">
      <w:rPr>
        <w:rFonts w:ascii="Times New Roman" w:hAnsi="Times New Roman" w:cs="Times New Roman"/>
        <w:i/>
        <w:iCs/>
        <w:sz w:val="20"/>
        <w:szCs w:val="20"/>
      </w:rPr>
      <w:t>Title of the project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C22CE3"/>
    <w:multiLevelType w:val="hybridMultilevel"/>
    <w:tmpl w:val="855CA41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F857042"/>
    <w:multiLevelType w:val="hybridMultilevel"/>
    <w:tmpl w:val="388002B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FC15BD"/>
    <w:multiLevelType w:val="hybridMultilevel"/>
    <w:tmpl w:val="3AE01C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D0C2336">
      <w:start w:val="1"/>
      <w:numFmt w:val="decimal"/>
      <w:lvlText w:val="2.%2"/>
      <w:lvlJc w:val="left"/>
      <w:pPr>
        <w:ind w:left="1440" w:hanging="360"/>
      </w:pPr>
      <w:rPr>
        <w:rFonts w:hint="default"/>
      </w:rPr>
    </w:lvl>
    <w:lvl w:ilvl="2" w:tplc="8A821AE0">
      <w:start w:val="1"/>
      <w:numFmt w:val="decimal"/>
      <w:lvlText w:val="1.2.%3"/>
      <w:lvlJc w:val="right"/>
      <w:pPr>
        <w:ind w:left="2160" w:hanging="18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8162C8"/>
    <w:multiLevelType w:val="hybridMultilevel"/>
    <w:tmpl w:val="A3BC0FC2"/>
    <w:lvl w:ilvl="0" w:tplc="8EFE373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27553AE"/>
    <w:multiLevelType w:val="hybridMultilevel"/>
    <w:tmpl w:val="4E36EBB8"/>
    <w:lvl w:ilvl="0" w:tplc="0D5865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2673649">
    <w:abstractNumId w:val="1"/>
  </w:num>
  <w:num w:numId="2" w16cid:durableId="1292710663">
    <w:abstractNumId w:val="2"/>
  </w:num>
  <w:num w:numId="3" w16cid:durableId="582303141">
    <w:abstractNumId w:val="4"/>
  </w:num>
  <w:num w:numId="4" w16cid:durableId="2087065289">
    <w:abstractNumId w:val="0"/>
  </w:num>
  <w:num w:numId="5" w16cid:durableId="105284797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ytDCxNDQyNTM0NDJR0lEKTi0uzszPAykwqgUA0ouVbCwAAAA="/>
  </w:docVars>
  <w:rsids>
    <w:rsidRoot w:val="00102758"/>
    <w:rsid w:val="00035083"/>
    <w:rsid w:val="0005193F"/>
    <w:rsid w:val="00102758"/>
    <w:rsid w:val="00125CCF"/>
    <w:rsid w:val="00141653"/>
    <w:rsid w:val="00155F74"/>
    <w:rsid w:val="00170D01"/>
    <w:rsid w:val="001A473B"/>
    <w:rsid w:val="001C7EDE"/>
    <w:rsid w:val="00233F50"/>
    <w:rsid w:val="002C55B5"/>
    <w:rsid w:val="002D667F"/>
    <w:rsid w:val="00317B3F"/>
    <w:rsid w:val="0044083B"/>
    <w:rsid w:val="00510279"/>
    <w:rsid w:val="00511C3C"/>
    <w:rsid w:val="00546A9E"/>
    <w:rsid w:val="00585F78"/>
    <w:rsid w:val="00592C54"/>
    <w:rsid w:val="005F0135"/>
    <w:rsid w:val="00684371"/>
    <w:rsid w:val="006A3662"/>
    <w:rsid w:val="006F2366"/>
    <w:rsid w:val="007A739F"/>
    <w:rsid w:val="007E5905"/>
    <w:rsid w:val="008533BD"/>
    <w:rsid w:val="00943AE2"/>
    <w:rsid w:val="00A87769"/>
    <w:rsid w:val="00AD2C93"/>
    <w:rsid w:val="00B26D13"/>
    <w:rsid w:val="00B44EE0"/>
    <w:rsid w:val="00B53BB4"/>
    <w:rsid w:val="00B92279"/>
    <w:rsid w:val="00BB3B9B"/>
    <w:rsid w:val="00C42321"/>
    <w:rsid w:val="00D82AB6"/>
    <w:rsid w:val="00DD0A75"/>
    <w:rsid w:val="00DE4A39"/>
    <w:rsid w:val="00E15C84"/>
    <w:rsid w:val="00E34F21"/>
    <w:rsid w:val="00E67D0C"/>
    <w:rsid w:val="00E951EF"/>
    <w:rsid w:val="00E96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9B1B3C"/>
  <w15:chartTrackingRefBased/>
  <w15:docId w15:val="{795ECB6A-F40C-49F2-A3F3-88AE678E7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035083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sz w:val="20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35083"/>
    <w:rPr>
      <w:rFonts w:ascii="Times New Roman" w:eastAsia="Times New Roman" w:hAnsi="Times New Roman" w:cs="Times New Roman"/>
      <w:b/>
      <w:bCs/>
      <w:sz w:val="20"/>
      <w:szCs w:val="24"/>
      <w:lang w:val="en-GB"/>
    </w:rPr>
  </w:style>
  <w:style w:type="paragraph" w:styleId="Title">
    <w:name w:val="Title"/>
    <w:basedOn w:val="Normal"/>
    <w:link w:val="TitleChar"/>
    <w:qFormat/>
    <w:rsid w:val="00035083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character" w:customStyle="1" w:styleId="TitleChar">
    <w:name w:val="Title Char"/>
    <w:basedOn w:val="DefaultParagraphFont"/>
    <w:link w:val="Title"/>
    <w:rsid w:val="00035083"/>
    <w:rPr>
      <w:rFonts w:ascii="Times New Roman" w:eastAsia="Times New Roman" w:hAnsi="Times New Roman" w:cs="Times New Roman"/>
      <w:b/>
      <w:bCs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rsid w:val="0003508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035083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PageNumber">
    <w:name w:val="page number"/>
    <w:basedOn w:val="DefaultParagraphFont"/>
    <w:rsid w:val="00035083"/>
  </w:style>
  <w:style w:type="paragraph" w:customStyle="1" w:styleId="Default">
    <w:name w:val="Default"/>
    <w:rsid w:val="0003508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43A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3AE2"/>
  </w:style>
  <w:style w:type="table" w:styleId="TableGrid">
    <w:name w:val="Table Grid"/>
    <w:basedOn w:val="TableNormal"/>
    <w:uiPriority w:val="39"/>
    <w:rsid w:val="001416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B3B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3A0587-0637-4495-A108-32F25641A0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11</Pages>
  <Words>362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anerao</dc:creator>
  <cp:keywords/>
  <dc:description/>
  <cp:lastModifiedBy>Prashant Anerao</cp:lastModifiedBy>
  <cp:revision>27</cp:revision>
  <cp:lastPrinted>2020-11-07T10:38:00Z</cp:lastPrinted>
  <dcterms:created xsi:type="dcterms:W3CDTF">2020-11-07T05:17:00Z</dcterms:created>
  <dcterms:modified xsi:type="dcterms:W3CDTF">2022-11-25T03:40:00Z</dcterms:modified>
</cp:coreProperties>
</file>